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horzAnchor="page" w:tblpX="8321" w:tblpY="-114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8"/>
        <w:gridCol w:w="346"/>
        <w:gridCol w:w="314"/>
        <w:gridCol w:w="288"/>
        <w:gridCol w:w="288"/>
        <w:gridCol w:w="288"/>
        <w:gridCol w:w="288"/>
        <w:gridCol w:w="288"/>
        <w:gridCol w:w="288"/>
        <w:gridCol w:w="288"/>
      </w:tblGrid>
      <w:tr w:rsidR="002F2394" w:rsidRPr="006D415D" w14:paraId="503E80C3" w14:textId="77777777" w:rsidTr="006D415D">
        <w:trPr>
          <w:trHeight w:val="288"/>
        </w:trPr>
        <w:tc>
          <w:tcPr>
            <w:tcW w:w="318" w:type="dxa"/>
            <w:vAlign w:val="center"/>
          </w:tcPr>
          <w:p w14:paraId="16FD1DEC" w14:textId="77777777" w:rsidR="006748EE" w:rsidRPr="006D415D" w:rsidRDefault="006748EE" w:rsidP="006D415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D415D">
              <w:rPr>
                <w:sz w:val="20"/>
                <w:szCs w:val="20"/>
              </w:rPr>
              <w:t>1</w:t>
            </w:r>
          </w:p>
        </w:tc>
        <w:tc>
          <w:tcPr>
            <w:tcW w:w="346" w:type="dxa"/>
            <w:vAlign w:val="center"/>
          </w:tcPr>
          <w:p w14:paraId="0771998A" w14:textId="77777777" w:rsidR="006748EE" w:rsidRPr="006D415D" w:rsidRDefault="006748EE" w:rsidP="006D415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D415D">
              <w:rPr>
                <w:sz w:val="20"/>
                <w:szCs w:val="20"/>
              </w:rPr>
              <w:t>N</w:t>
            </w:r>
          </w:p>
        </w:tc>
        <w:tc>
          <w:tcPr>
            <w:tcW w:w="314" w:type="dxa"/>
            <w:vAlign w:val="center"/>
          </w:tcPr>
          <w:p w14:paraId="2C1BFC74" w14:textId="77777777" w:rsidR="006748EE" w:rsidRPr="006D415D" w:rsidRDefault="006748EE" w:rsidP="006D415D">
            <w:pPr>
              <w:spacing w:after="0" w:line="240" w:lineRule="auto"/>
              <w:jc w:val="center"/>
              <w:rPr>
                <w:sz w:val="20"/>
                <w:szCs w:val="20"/>
              </w:rPr>
            </w:pPr>
            <w:r w:rsidRPr="006D415D">
              <w:rPr>
                <w:sz w:val="20"/>
                <w:szCs w:val="20"/>
              </w:rPr>
              <w:t>T</w:t>
            </w:r>
          </w:p>
        </w:tc>
        <w:tc>
          <w:tcPr>
            <w:tcW w:w="288" w:type="dxa"/>
          </w:tcPr>
          <w:p w14:paraId="48B0C642" w14:textId="77777777" w:rsidR="006748EE" w:rsidRPr="006D415D" w:rsidRDefault="006748EE" w:rsidP="006D415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88" w:type="dxa"/>
          </w:tcPr>
          <w:p w14:paraId="40B29CD5" w14:textId="77777777" w:rsidR="006748EE" w:rsidRPr="006D415D" w:rsidRDefault="006748EE" w:rsidP="006D415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88" w:type="dxa"/>
          </w:tcPr>
          <w:p w14:paraId="1F375C77" w14:textId="77777777" w:rsidR="006748EE" w:rsidRPr="006D415D" w:rsidRDefault="006748EE" w:rsidP="006D415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88" w:type="dxa"/>
          </w:tcPr>
          <w:p w14:paraId="29E306D7" w14:textId="77777777" w:rsidR="006748EE" w:rsidRPr="006D415D" w:rsidRDefault="006748EE" w:rsidP="006D415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88" w:type="dxa"/>
          </w:tcPr>
          <w:p w14:paraId="058A3622" w14:textId="77777777" w:rsidR="006748EE" w:rsidRPr="006D415D" w:rsidRDefault="006748EE" w:rsidP="006D415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88" w:type="dxa"/>
          </w:tcPr>
          <w:p w14:paraId="224B6988" w14:textId="77777777" w:rsidR="006748EE" w:rsidRPr="006D415D" w:rsidRDefault="006748EE" w:rsidP="006D415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288" w:type="dxa"/>
          </w:tcPr>
          <w:p w14:paraId="421C3C34" w14:textId="77777777" w:rsidR="006748EE" w:rsidRPr="006D415D" w:rsidRDefault="006748EE" w:rsidP="006D415D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</w:tbl>
    <w:p w14:paraId="297C1FD8" w14:textId="46FFE470" w:rsidR="00F2765C" w:rsidRPr="00F2765C" w:rsidRDefault="00F2765C" w:rsidP="00D66F91">
      <w:pPr>
        <w:spacing w:after="0"/>
        <w:jc w:val="center"/>
        <w:rPr>
          <w:rStyle w:val="fontstyle01"/>
          <w:rFonts w:ascii="Cambria" w:hAnsi="Cambria"/>
          <w:color w:val="002060"/>
          <w:sz w:val="32"/>
          <w:szCs w:val="32"/>
        </w:rPr>
      </w:pPr>
      <w:r w:rsidRPr="00F2765C">
        <w:rPr>
          <w:rFonts w:ascii="Cambria" w:hAnsi="Cambria"/>
          <w:noProof/>
          <w:sz w:val="26"/>
          <w:szCs w:val="26"/>
        </w:rPr>
        <w:drawing>
          <wp:anchor distT="0" distB="0" distL="114300" distR="114300" simplePos="0" relativeHeight="251659264" behindDoc="1" locked="0" layoutInCell="1" allowOverlap="1" wp14:anchorId="19DE6641" wp14:editId="6D9AA633">
            <wp:simplePos x="0" y="0"/>
            <wp:positionH relativeFrom="column">
              <wp:posOffset>-295275</wp:posOffset>
            </wp:positionH>
            <wp:positionV relativeFrom="page">
              <wp:posOffset>600075</wp:posOffset>
            </wp:positionV>
            <wp:extent cx="6696075" cy="1038225"/>
            <wp:effectExtent l="0" t="0" r="9525" b="9525"/>
            <wp:wrapTight wrapText="bothSides">
              <wp:wrapPolygon edited="0">
                <wp:start x="0" y="0"/>
                <wp:lineTo x="0" y="21402"/>
                <wp:lineTo x="21569" y="21402"/>
                <wp:lineTo x="21569" y="0"/>
                <wp:lineTo x="0" y="0"/>
              </wp:wrapPolygon>
            </wp:wrapTight>
            <wp:docPr id="2126020368" name="Picture 3" descr="A close 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020368" name="Picture 3" descr="A close up of a docum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607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765C">
        <w:rPr>
          <w:rStyle w:val="fontstyle01"/>
          <w:rFonts w:ascii="Cambria" w:hAnsi="Cambria"/>
          <w:color w:val="002060"/>
          <w:sz w:val="32"/>
          <w:szCs w:val="32"/>
        </w:rPr>
        <w:t>DEPARTMENT OF COMPUTER SCIENCE &amp; ENGINEERING</w:t>
      </w:r>
    </w:p>
    <w:p w14:paraId="6176A34C" w14:textId="590A9E81" w:rsidR="009479D3" w:rsidRDefault="009479D3" w:rsidP="00D66F91">
      <w:pPr>
        <w:spacing w:after="0"/>
        <w:jc w:val="center"/>
        <w:rPr>
          <w:rStyle w:val="fontstyle01"/>
          <w:rFonts w:ascii="Cambria" w:hAnsi="Cambria"/>
          <w:bCs w:val="0"/>
          <w:color w:val="002060"/>
          <w:sz w:val="32"/>
          <w:szCs w:val="32"/>
          <w:u w:val="single"/>
        </w:rPr>
      </w:pPr>
      <w:r w:rsidRPr="008A27DC">
        <w:rPr>
          <w:rStyle w:val="fontstyle01"/>
          <w:rFonts w:ascii="Cambria" w:hAnsi="Cambria"/>
          <w:bCs w:val="0"/>
          <w:color w:val="002060"/>
          <w:sz w:val="32"/>
          <w:szCs w:val="32"/>
          <w:u w:val="single"/>
        </w:rPr>
        <w:t>MID SEMESTER EXAMINATION</w:t>
      </w:r>
      <w:r w:rsidR="00F2765C" w:rsidRPr="008A27DC">
        <w:rPr>
          <w:rStyle w:val="fontstyle01"/>
          <w:rFonts w:ascii="Cambria" w:hAnsi="Cambria"/>
          <w:bCs w:val="0"/>
          <w:color w:val="002060"/>
          <w:sz w:val="32"/>
          <w:szCs w:val="32"/>
          <w:u w:val="single"/>
        </w:rPr>
        <w:t xml:space="preserve"> </w:t>
      </w:r>
      <w:r w:rsidRPr="008A27DC">
        <w:rPr>
          <w:rStyle w:val="fontstyle01"/>
          <w:rFonts w:ascii="Cambria" w:hAnsi="Cambria"/>
          <w:bCs w:val="0"/>
          <w:color w:val="002060"/>
          <w:sz w:val="32"/>
          <w:szCs w:val="32"/>
          <w:u w:val="single"/>
        </w:rPr>
        <w:t>-</w:t>
      </w:r>
      <w:r w:rsidR="00F2765C" w:rsidRPr="008A27DC">
        <w:rPr>
          <w:rStyle w:val="fontstyle01"/>
          <w:rFonts w:ascii="Cambria" w:hAnsi="Cambria"/>
          <w:bCs w:val="0"/>
          <w:color w:val="002060"/>
          <w:sz w:val="32"/>
          <w:szCs w:val="32"/>
          <w:u w:val="single"/>
        </w:rPr>
        <w:t xml:space="preserve"> </w:t>
      </w:r>
      <w:r w:rsidR="007D6937">
        <w:rPr>
          <w:rStyle w:val="fontstyle01"/>
          <w:rFonts w:ascii="Cambria" w:hAnsi="Cambria"/>
          <w:bCs w:val="0"/>
          <w:color w:val="002060"/>
          <w:sz w:val="32"/>
          <w:szCs w:val="32"/>
          <w:u w:val="single"/>
        </w:rPr>
        <w:t>II</w:t>
      </w:r>
      <w:r w:rsidR="003B6686" w:rsidRPr="008A27DC">
        <w:rPr>
          <w:rStyle w:val="fontstyle01"/>
          <w:rFonts w:ascii="Cambria" w:hAnsi="Cambria"/>
          <w:bCs w:val="0"/>
          <w:color w:val="002060"/>
          <w:sz w:val="32"/>
          <w:szCs w:val="32"/>
          <w:u w:val="single"/>
        </w:rPr>
        <w:t xml:space="preserve"> </w:t>
      </w:r>
    </w:p>
    <w:p w14:paraId="44CA8DF2" w14:textId="77777777" w:rsidR="00D66F91" w:rsidRPr="00D66F91" w:rsidRDefault="00D66F91" w:rsidP="00D66F91">
      <w:pPr>
        <w:spacing w:after="0"/>
        <w:jc w:val="center"/>
        <w:rPr>
          <w:rStyle w:val="fontstyle01"/>
          <w:rFonts w:ascii="Cambria" w:hAnsi="Cambria"/>
          <w:bCs w:val="0"/>
          <w:color w:val="002060"/>
          <w:sz w:val="18"/>
          <w:szCs w:val="18"/>
          <w:u w:val="single"/>
        </w:rPr>
      </w:pPr>
    </w:p>
    <w:tbl>
      <w:tblPr>
        <w:tblW w:w="10532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1"/>
        <w:gridCol w:w="4536"/>
        <w:gridCol w:w="1843"/>
        <w:gridCol w:w="1564"/>
        <w:gridCol w:w="8"/>
      </w:tblGrid>
      <w:tr w:rsidR="002F2394" w:rsidRPr="008A27DC" w14:paraId="4373AF4A" w14:textId="77777777" w:rsidTr="008A27DC">
        <w:trPr>
          <w:gridAfter w:val="1"/>
          <w:wAfter w:w="8" w:type="dxa"/>
        </w:trPr>
        <w:tc>
          <w:tcPr>
            <w:tcW w:w="2581" w:type="dxa"/>
            <w:shd w:val="clear" w:color="auto" w:fill="D9D9D9"/>
            <w:vAlign w:val="center"/>
          </w:tcPr>
          <w:p w14:paraId="1F6392A6" w14:textId="38E74F1D" w:rsidR="00671485" w:rsidRPr="008A27DC" w:rsidRDefault="00671485" w:rsidP="008A27DC">
            <w:pPr>
              <w:spacing w:after="0" w:line="240" w:lineRule="auto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Course Title</w:t>
            </w:r>
            <w:r w:rsidR="00DC0013" w:rsidRPr="008A27DC">
              <w:rPr>
                <w:rFonts w:ascii="Cambria" w:eastAsia="Calibri" w:hAnsi="Cambria"/>
                <w:b/>
                <w:sz w:val="20"/>
                <w:szCs w:val="20"/>
              </w:rPr>
              <w:t xml:space="preserve"> with </w:t>
            </w:r>
            <w:r w:rsidR="007D6937">
              <w:rPr>
                <w:rFonts w:ascii="Cambria" w:eastAsia="Calibri" w:hAnsi="Cambria"/>
                <w:b/>
                <w:sz w:val="20"/>
                <w:szCs w:val="20"/>
              </w:rPr>
              <w:t>C</w:t>
            </w:r>
            <w:r w:rsidR="00DC0013" w:rsidRPr="008A27DC">
              <w:rPr>
                <w:rFonts w:ascii="Cambria" w:eastAsia="Calibri" w:hAnsi="Cambria"/>
                <w:b/>
                <w:sz w:val="20"/>
                <w:szCs w:val="20"/>
              </w:rPr>
              <w:t>ode</w:t>
            </w:r>
          </w:p>
        </w:tc>
        <w:tc>
          <w:tcPr>
            <w:tcW w:w="4536" w:type="dxa"/>
            <w:vAlign w:val="center"/>
          </w:tcPr>
          <w:p w14:paraId="49FD9D55" w14:textId="21994327" w:rsidR="00671485" w:rsidRPr="008A27DC" w:rsidRDefault="00671485" w:rsidP="00F2765C">
            <w:pPr>
              <w:spacing w:after="0" w:line="240" w:lineRule="auto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  <w:vAlign w:val="center"/>
          </w:tcPr>
          <w:p w14:paraId="2189941B" w14:textId="77777777" w:rsidR="00671485" w:rsidRPr="008A27DC" w:rsidRDefault="00671485" w:rsidP="008A27DC">
            <w:pPr>
              <w:spacing w:after="0" w:line="240" w:lineRule="auto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Maximum Marks</w:t>
            </w:r>
          </w:p>
        </w:tc>
        <w:tc>
          <w:tcPr>
            <w:tcW w:w="1564" w:type="dxa"/>
            <w:vAlign w:val="center"/>
          </w:tcPr>
          <w:p w14:paraId="36039B90" w14:textId="4DD5EA54" w:rsidR="00671485" w:rsidRPr="008A27DC" w:rsidRDefault="00A25A46" w:rsidP="00F2765C">
            <w:pPr>
              <w:spacing w:after="0" w:line="240" w:lineRule="auto"/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 xml:space="preserve">50 </w:t>
            </w:r>
            <w:r w:rsidR="008B5BF7" w:rsidRPr="008A27DC">
              <w:rPr>
                <w:rFonts w:ascii="Cambria" w:eastAsia="Calibri" w:hAnsi="Cambria"/>
                <w:b/>
                <w:sz w:val="20"/>
                <w:szCs w:val="20"/>
              </w:rPr>
              <w:t>Marks</w:t>
            </w:r>
          </w:p>
        </w:tc>
      </w:tr>
      <w:tr w:rsidR="002F2394" w:rsidRPr="008A27DC" w14:paraId="74093C5C" w14:textId="77777777" w:rsidTr="008A27DC">
        <w:trPr>
          <w:gridAfter w:val="1"/>
          <w:wAfter w:w="8" w:type="dxa"/>
        </w:trPr>
        <w:tc>
          <w:tcPr>
            <w:tcW w:w="2581" w:type="dxa"/>
            <w:shd w:val="clear" w:color="auto" w:fill="D9D9D9"/>
            <w:vAlign w:val="center"/>
          </w:tcPr>
          <w:p w14:paraId="48188AC4" w14:textId="77777777" w:rsidR="00671485" w:rsidRPr="008A27DC" w:rsidRDefault="00671485" w:rsidP="008A27DC">
            <w:pPr>
              <w:spacing w:after="0" w:line="240" w:lineRule="auto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Date and Time</w:t>
            </w:r>
          </w:p>
        </w:tc>
        <w:tc>
          <w:tcPr>
            <w:tcW w:w="4536" w:type="dxa"/>
            <w:vAlign w:val="center"/>
          </w:tcPr>
          <w:p w14:paraId="709055B8" w14:textId="57EE43D4" w:rsidR="00671485" w:rsidRPr="008A27DC" w:rsidRDefault="00671485" w:rsidP="00F2765C">
            <w:pPr>
              <w:spacing w:after="0" w:line="240" w:lineRule="auto"/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D9D9D9"/>
            <w:vAlign w:val="center"/>
          </w:tcPr>
          <w:p w14:paraId="6C356FD9" w14:textId="77777777" w:rsidR="00671485" w:rsidRPr="008A27DC" w:rsidRDefault="00671485" w:rsidP="008A27DC">
            <w:pPr>
              <w:spacing w:after="0" w:line="240" w:lineRule="auto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No. of Hours</w:t>
            </w:r>
          </w:p>
        </w:tc>
        <w:tc>
          <w:tcPr>
            <w:tcW w:w="1564" w:type="dxa"/>
            <w:vAlign w:val="center"/>
          </w:tcPr>
          <w:p w14:paraId="5910C959" w14:textId="579556EE" w:rsidR="00671485" w:rsidRPr="008A27DC" w:rsidRDefault="008B5BF7" w:rsidP="00F2765C">
            <w:pPr>
              <w:spacing w:after="0" w:line="240" w:lineRule="auto"/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1.</w:t>
            </w:r>
            <w:r w:rsidR="00730F81">
              <w:rPr>
                <w:rFonts w:ascii="Cambria" w:eastAsia="Calibri" w:hAnsi="Cambria"/>
                <w:b/>
                <w:sz w:val="20"/>
                <w:szCs w:val="20"/>
              </w:rPr>
              <w:t>5</w:t>
            </w:r>
          </w:p>
        </w:tc>
      </w:tr>
      <w:tr w:rsidR="00671485" w:rsidRPr="008A27DC" w14:paraId="6BCD78AA" w14:textId="77777777" w:rsidTr="008A27DC">
        <w:trPr>
          <w:gridAfter w:val="1"/>
          <w:wAfter w:w="8" w:type="dxa"/>
        </w:trPr>
        <w:tc>
          <w:tcPr>
            <w:tcW w:w="2581" w:type="dxa"/>
            <w:shd w:val="clear" w:color="auto" w:fill="D9D9D9"/>
            <w:vAlign w:val="center"/>
          </w:tcPr>
          <w:p w14:paraId="215D9E3E" w14:textId="77777777" w:rsidR="00671485" w:rsidRPr="008A27DC" w:rsidRDefault="00671485" w:rsidP="008A27DC">
            <w:pPr>
              <w:spacing w:after="0" w:line="240" w:lineRule="auto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Course Instructor(s)</w:t>
            </w:r>
          </w:p>
        </w:tc>
        <w:tc>
          <w:tcPr>
            <w:tcW w:w="7943" w:type="dxa"/>
            <w:gridSpan w:val="3"/>
            <w:vAlign w:val="center"/>
          </w:tcPr>
          <w:p w14:paraId="1F8C7E14" w14:textId="0FB1E5B8" w:rsidR="00671485" w:rsidRPr="008A27DC" w:rsidRDefault="00671485" w:rsidP="00F2765C">
            <w:pPr>
              <w:spacing w:after="0" w:line="240" w:lineRule="auto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</w:tr>
      <w:tr w:rsidR="00671485" w:rsidRPr="008A27DC" w14:paraId="09C8363E" w14:textId="77777777" w:rsidTr="00F2765C">
        <w:tc>
          <w:tcPr>
            <w:tcW w:w="10532" w:type="dxa"/>
            <w:gridSpan w:val="5"/>
            <w:vAlign w:val="center"/>
          </w:tcPr>
          <w:p w14:paraId="449B02D3" w14:textId="77777777" w:rsidR="00671485" w:rsidRPr="008A27DC" w:rsidRDefault="00671485" w:rsidP="00F2765C">
            <w:pPr>
              <w:spacing w:after="0" w:line="240" w:lineRule="auto"/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Instructions to Students</w:t>
            </w:r>
          </w:p>
        </w:tc>
      </w:tr>
      <w:tr w:rsidR="00671485" w:rsidRPr="00724EB7" w14:paraId="194A5234" w14:textId="77777777" w:rsidTr="008A27DC">
        <w:trPr>
          <w:trHeight w:val="207"/>
        </w:trPr>
        <w:tc>
          <w:tcPr>
            <w:tcW w:w="10532" w:type="dxa"/>
            <w:gridSpan w:val="5"/>
            <w:vAlign w:val="center"/>
          </w:tcPr>
          <w:p w14:paraId="7D0DE655" w14:textId="7D7D684E" w:rsidR="00671485" w:rsidRPr="00724EB7" w:rsidRDefault="00F2765C" w:rsidP="008A27DC">
            <w:pPr>
              <w:spacing w:after="160" w:line="259" w:lineRule="auto"/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724EB7">
              <w:rPr>
                <w:rFonts w:ascii="Cambria" w:eastAsia="Calibri" w:hAnsi="Cambria"/>
                <w:bCs/>
                <w:sz w:val="18"/>
                <w:szCs w:val="18"/>
              </w:rPr>
              <w:t>1</w:t>
            </w:r>
            <w:r w:rsidR="008A27DC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) </w:t>
            </w:r>
            <w:r w:rsidR="00A25A46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Compulsory </w:t>
            </w:r>
            <w:r w:rsidR="008A27DC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Questions - </w:t>
            </w:r>
            <w:r w:rsidR="00A25A46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10 Marks    </w:t>
            </w:r>
            <w:r w:rsidR="008A27DC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       </w:t>
            </w:r>
            <w:r w:rsidRPr="00724EB7">
              <w:rPr>
                <w:rFonts w:ascii="Cambria" w:eastAsia="Calibri" w:hAnsi="Cambria"/>
                <w:bCs/>
                <w:sz w:val="18"/>
                <w:szCs w:val="18"/>
              </w:rPr>
              <w:t>2</w:t>
            </w:r>
            <w:r w:rsidR="008A27DC" w:rsidRPr="00724EB7">
              <w:rPr>
                <w:rFonts w:ascii="Cambria" w:eastAsia="Calibri" w:hAnsi="Cambria"/>
                <w:bCs/>
                <w:sz w:val="18"/>
                <w:szCs w:val="18"/>
              </w:rPr>
              <w:t>)</w:t>
            </w:r>
            <w:r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 </w:t>
            </w:r>
            <w:r w:rsidR="00A25A46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Choice based </w:t>
            </w:r>
            <w:r w:rsidR="00F86566" w:rsidRPr="00724EB7">
              <w:rPr>
                <w:rFonts w:ascii="Cambria" w:eastAsia="Calibri" w:hAnsi="Cambria"/>
                <w:bCs/>
                <w:sz w:val="18"/>
                <w:szCs w:val="18"/>
              </w:rPr>
              <w:t>Questions -</w:t>
            </w:r>
            <w:r w:rsidR="008A27DC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 </w:t>
            </w:r>
            <w:r w:rsidR="00A25A46" w:rsidRPr="00724EB7">
              <w:rPr>
                <w:rFonts w:ascii="Cambria" w:eastAsia="Calibri" w:hAnsi="Cambria"/>
                <w:bCs/>
                <w:sz w:val="18"/>
                <w:szCs w:val="18"/>
              </w:rPr>
              <w:t>40 Marks</w:t>
            </w:r>
            <w:r w:rsidR="008A27DC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       3) M</w:t>
            </w:r>
            <w:r w:rsidR="00671485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issing data </w:t>
            </w:r>
            <w:r w:rsidR="008A27DC" w:rsidRPr="00724EB7">
              <w:rPr>
                <w:rFonts w:ascii="Cambria" w:eastAsia="Calibri" w:hAnsi="Cambria"/>
                <w:bCs/>
                <w:sz w:val="18"/>
                <w:szCs w:val="18"/>
              </w:rPr>
              <w:t>to</w:t>
            </w:r>
            <w:r w:rsidR="00671485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 </w:t>
            </w:r>
            <w:r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be </w:t>
            </w:r>
            <w:r w:rsidR="00671485" w:rsidRPr="00724EB7">
              <w:rPr>
                <w:rFonts w:ascii="Cambria" w:eastAsia="Calibri" w:hAnsi="Cambria"/>
                <w:bCs/>
                <w:sz w:val="18"/>
                <w:szCs w:val="18"/>
              </w:rPr>
              <w:t>assume</w:t>
            </w:r>
            <w:r w:rsidRPr="00724EB7">
              <w:rPr>
                <w:rFonts w:ascii="Cambria" w:eastAsia="Calibri" w:hAnsi="Cambria"/>
                <w:bCs/>
                <w:sz w:val="18"/>
                <w:szCs w:val="18"/>
              </w:rPr>
              <w:t>d</w:t>
            </w:r>
            <w:r w:rsidR="00671485" w:rsidRPr="00724EB7">
              <w:rPr>
                <w:rFonts w:ascii="Cambria" w:eastAsia="Calibri" w:hAnsi="Cambria"/>
                <w:bCs/>
                <w:sz w:val="18"/>
                <w:szCs w:val="18"/>
              </w:rPr>
              <w:t xml:space="preserve"> suitably.</w:t>
            </w:r>
          </w:p>
        </w:tc>
      </w:tr>
    </w:tbl>
    <w:p w14:paraId="53404A2A" w14:textId="77777777" w:rsidR="006A79CE" w:rsidRPr="00724EB7" w:rsidRDefault="006A79CE" w:rsidP="00D824DE">
      <w:pPr>
        <w:spacing w:after="0"/>
        <w:rPr>
          <w:rFonts w:ascii="Cambria" w:eastAsia="Calibri" w:hAnsi="Cambria"/>
          <w:bCs/>
          <w:sz w:val="20"/>
          <w:szCs w:val="20"/>
        </w:rPr>
      </w:pPr>
    </w:p>
    <w:tbl>
      <w:tblPr>
        <w:tblStyle w:val="TableGrid"/>
        <w:tblW w:w="10371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993"/>
        <w:gridCol w:w="598"/>
        <w:gridCol w:w="17"/>
        <w:gridCol w:w="5635"/>
        <w:gridCol w:w="1400"/>
        <w:gridCol w:w="684"/>
        <w:gridCol w:w="1044"/>
      </w:tblGrid>
      <w:tr w:rsidR="007D6937" w:rsidRPr="008A27DC" w14:paraId="03F3931B" w14:textId="77777777" w:rsidTr="00B41FF2">
        <w:trPr>
          <w:trHeight w:hRule="exact" w:val="302"/>
        </w:trPr>
        <w:tc>
          <w:tcPr>
            <w:tcW w:w="993" w:type="dxa"/>
            <w:vAlign w:val="center"/>
          </w:tcPr>
          <w:p w14:paraId="0E2BD23D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Part A</w:t>
            </w:r>
          </w:p>
        </w:tc>
        <w:tc>
          <w:tcPr>
            <w:tcW w:w="6250" w:type="dxa"/>
            <w:gridSpan w:val="3"/>
            <w:vAlign w:val="center"/>
          </w:tcPr>
          <w:p w14:paraId="422D2A07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Answer the following Questions (Covering 2.5 Modules)</w:t>
            </w:r>
          </w:p>
        </w:tc>
        <w:tc>
          <w:tcPr>
            <w:tcW w:w="1400" w:type="dxa"/>
            <w:vAlign w:val="center"/>
          </w:tcPr>
          <w:p w14:paraId="59B22D67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/>
                <w:sz w:val="20"/>
                <w:szCs w:val="20"/>
              </w:rPr>
              <w:t>5×2 =   10M</w:t>
            </w:r>
          </w:p>
        </w:tc>
        <w:tc>
          <w:tcPr>
            <w:tcW w:w="684" w:type="dxa"/>
            <w:vAlign w:val="center"/>
          </w:tcPr>
          <w:p w14:paraId="2384A09C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/>
                <w:sz w:val="20"/>
                <w:szCs w:val="20"/>
              </w:rPr>
              <w:t>CO</w:t>
            </w:r>
          </w:p>
        </w:tc>
        <w:tc>
          <w:tcPr>
            <w:tcW w:w="1044" w:type="dxa"/>
            <w:vAlign w:val="center"/>
          </w:tcPr>
          <w:p w14:paraId="3212527F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/>
                <w:sz w:val="20"/>
                <w:szCs w:val="20"/>
              </w:rPr>
              <w:t>BL</w:t>
            </w:r>
          </w:p>
        </w:tc>
      </w:tr>
      <w:tr w:rsidR="007D6937" w:rsidRPr="008A27DC" w14:paraId="7BF1967B" w14:textId="77777777" w:rsidTr="00B41FF2">
        <w:trPr>
          <w:trHeight w:hRule="exact" w:val="302"/>
        </w:trPr>
        <w:tc>
          <w:tcPr>
            <w:tcW w:w="993" w:type="dxa"/>
            <w:vMerge w:val="restart"/>
            <w:vAlign w:val="center"/>
          </w:tcPr>
          <w:p w14:paraId="325F126E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0452D277" w14:textId="77777777" w:rsidR="007D6937" w:rsidRPr="001D4B47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/>
                <w:sz w:val="20"/>
                <w:szCs w:val="20"/>
              </w:rPr>
              <w:t>1</w:t>
            </w:r>
          </w:p>
        </w:tc>
        <w:tc>
          <w:tcPr>
            <w:tcW w:w="5635" w:type="dxa"/>
            <w:vAlign w:val="center"/>
          </w:tcPr>
          <w:p w14:paraId="7860E429" w14:textId="77777777" w:rsidR="007D6937" w:rsidRPr="001D4B47" w:rsidRDefault="007D6937" w:rsidP="00B41FF2">
            <w:pPr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Cs/>
                <w:sz w:val="20"/>
                <w:szCs w:val="20"/>
              </w:rPr>
              <w:t>Question from Module 3</w:t>
            </w:r>
          </w:p>
        </w:tc>
        <w:tc>
          <w:tcPr>
            <w:tcW w:w="1400" w:type="dxa"/>
            <w:vAlign w:val="center"/>
          </w:tcPr>
          <w:p w14:paraId="381DFD4B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</w:t>
            </w:r>
          </w:p>
        </w:tc>
        <w:tc>
          <w:tcPr>
            <w:tcW w:w="684" w:type="dxa"/>
            <w:vAlign w:val="center"/>
          </w:tcPr>
          <w:p w14:paraId="718AFE95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7C55A03F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1 or 2</w:t>
            </w:r>
          </w:p>
        </w:tc>
      </w:tr>
      <w:tr w:rsidR="007D6937" w:rsidRPr="008A27DC" w14:paraId="3344E64C" w14:textId="77777777" w:rsidTr="00B41FF2">
        <w:trPr>
          <w:trHeight w:hRule="exact" w:val="302"/>
        </w:trPr>
        <w:tc>
          <w:tcPr>
            <w:tcW w:w="993" w:type="dxa"/>
            <w:vMerge/>
            <w:vAlign w:val="center"/>
          </w:tcPr>
          <w:p w14:paraId="7E26E7CA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35971B02" w14:textId="77777777" w:rsidR="007D6937" w:rsidRPr="001D4B47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/>
                <w:sz w:val="20"/>
                <w:szCs w:val="20"/>
              </w:rPr>
              <w:t>2</w:t>
            </w:r>
          </w:p>
        </w:tc>
        <w:tc>
          <w:tcPr>
            <w:tcW w:w="5635" w:type="dxa"/>
          </w:tcPr>
          <w:p w14:paraId="00F3E17D" w14:textId="77777777" w:rsidR="007D6937" w:rsidRPr="001D4B47" w:rsidRDefault="007D6937" w:rsidP="00B41FF2">
            <w:pPr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Cs/>
                <w:sz w:val="20"/>
                <w:szCs w:val="20"/>
              </w:rPr>
              <w:t>Question from Module 4</w:t>
            </w:r>
          </w:p>
        </w:tc>
        <w:tc>
          <w:tcPr>
            <w:tcW w:w="1400" w:type="dxa"/>
            <w:vAlign w:val="center"/>
          </w:tcPr>
          <w:p w14:paraId="271E3002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</w:t>
            </w:r>
          </w:p>
        </w:tc>
        <w:tc>
          <w:tcPr>
            <w:tcW w:w="684" w:type="dxa"/>
            <w:vAlign w:val="center"/>
          </w:tcPr>
          <w:p w14:paraId="4C248E06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31696498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1 or 2</w:t>
            </w:r>
          </w:p>
        </w:tc>
      </w:tr>
      <w:tr w:rsidR="007D6937" w:rsidRPr="008A27DC" w14:paraId="01A7D6CA" w14:textId="77777777" w:rsidTr="00B41FF2">
        <w:trPr>
          <w:trHeight w:hRule="exact" w:val="302"/>
        </w:trPr>
        <w:tc>
          <w:tcPr>
            <w:tcW w:w="993" w:type="dxa"/>
            <w:vMerge/>
            <w:vAlign w:val="center"/>
          </w:tcPr>
          <w:p w14:paraId="7543CB98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44E68C31" w14:textId="77777777" w:rsidR="007D6937" w:rsidRPr="001D4B47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/>
                <w:sz w:val="20"/>
                <w:szCs w:val="20"/>
              </w:rPr>
              <w:t>3</w:t>
            </w:r>
          </w:p>
        </w:tc>
        <w:tc>
          <w:tcPr>
            <w:tcW w:w="5635" w:type="dxa"/>
          </w:tcPr>
          <w:p w14:paraId="5B9D04F2" w14:textId="77777777" w:rsidR="007D6937" w:rsidRPr="001D4B47" w:rsidRDefault="007D6937" w:rsidP="00B41FF2">
            <w:pPr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Cs/>
                <w:sz w:val="20"/>
                <w:szCs w:val="20"/>
              </w:rPr>
              <w:t>Question from Module 4</w:t>
            </w:r>
          </w:p>
        </w:tc>
        <w:tc>
          <w:tcPr>
            <w:tcW w:w="1400" w:type="dxa"/>
            <w:vAlign w:val="center"/>
          </w:tcPr>
          <w:p w14:paraId="31D3AD41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</w:t>
            </w:r>
          </w:p>
        </w:tc>
        <w:tc>
          <w:tcPr>
            <w:tcW w:w="684" w:type="dxa"/>
            <w:vAlign w:val="center"/>
          </w:tcPr>
          <w:p w14:paraId="20AA5B53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427E4848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1 or 2</w:t>
            </w:r>
          </w:p>
        </w:tc>
      </w:tr>
      <w:tr w:rsidR="007D6937" w:rsidRPr="008A27DC" w14:paraId="0BC3DA4B" w14:textId="77777777" w:rsidTr="00B41FF2">
        <w:trPr>
          <w:trHeight w:hRule="exact" w:val="302"/>
        </w:trPr>
        <w:tc>
          <w:tcPr>
            <w:tcW w:w="993" w:type="dxa"/>
            <w:vMerge/>
            <w:vAlign w:val="center"/>
          </w:tcPr>
          <w:p w14:paraId="1EE7B4B0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3A0B8B59" w14:textId="77777777" w:rsidR="007D6937" w:rsidRPr="001D4B47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/>
                <w:sz w:val="20"/>
                <w:szCs w:val="20"/>
              </w:rPr>
              <w:t>4</w:t>
            </w:r>
          </w:p>
        </w:tc>
        <w:tc>
          <w:tcPr>
            <w:tcW w:w="5635" w:type="dxa"/>
          </w:tcPr>
          <w:p w14:paraId="67ED9847" w14:textId="77777777" w:rsidR="007D6937" w:rsidRPr="001D4B47" w:rsidRDefault="007D6937" w:rsidP="00B41FF2">
            <w:pPr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Cs/>
                <w:sz w:val="20"/>
                <w:szCs w:val="20"/>
              </w:rPr>
              <w:t>Question from Module 5</w:t>
            </w:r>
          </w:p>
        </w:tc>
        <w:tc>
          <w:tcPr>
            <w:tcW w:w="1400" w:type="dxa"/>
            <w:vAlign w:val="center"/>
          </w:tcPr>
          <w:p w14:paraId="20F7D421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</w:t>
            </w:r>
          </w:p>
        </w:tc>
        <w:tc>
          <w:tcPr>
            <w:tcW w:w="684" w:type="dxa"/>
            <w:vAlign w:val="center"/>
          </w:tcPr>
          <w:p w14:paraId="5E91C4E3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193B1C92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1 or 2</w:t>
            </w:r>
          </w:p>
        </w:tc>
      </w:tr>
      <w:tr w:rsidR="007D6937" w:rsidRPr="008A27DC" w14:paraId="0665395B" w14:textId="77777777" w:rsidTr="00B41FF2">
        <w:trPr>
          <w:trHeight w:hRule="exact" w:val="302"/>
        </w:trPr>
        <w:tc>
          <w:tcPr>
            <w:tcW w:w="993" w:type="dxa"/>
            <w:vMerge/>
            <w:vAlign w:val="center"/>
          </w:tcPr>
          <w:p w14:paraId="739A2D22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615" w:type="dxa"/>
            <w:gridSpan w:val="2"/>
            <w:vAlign w:val="center"/>
          </w:tcPr>
          <w:p w14:paraId="7CC272E6" w14:textId="77777777" w:rsidR="007D6937" w:rsidRPr="001D4B47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/>
                <w:sz w:val="20"/>
                <w:szCs w:val="20"/>
              </w:rPr>
              <w:t>5</w:t>
            </w:r>
          </w:p>
        </w:tc>
        <w:tc>
          <w:tcPr>
            <w:tcW w:w="5635" w:type="dxa"/>
          </w:tcPr>
          <w:p w14:paraId="4ABEE401" w14:textId="77777777" w:rsidR="007D6937" w:rsidRPr="001D4B47" w:rsidRDefault="007D6937" w:rsidP="00B41FF2">
            <w:pPr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Cs/>
                <w:sz w:val="20"/>
                <w:szCs w:val="20"/>
              </w:rPr>
              <w:t>Question from Module 5</w:t>
            </w:r>
          </w:p>
        </w:tc>
        <w:tc>
          <w:tcPr>
            <w:tcW w:w="1400" w:type="dxa"/>
            <w:vAlign w:val="center"/>
          </w:tcPr>
          <w:p w14:paraId="183DDD59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</w:t>
            </w:r>
          </w:p>
        </w:tc>
        <w:tc>
          <w:tcPr>
            <w:tcW w:w="684" w:type="dxa"/>
            <w:vAlign w:val="center"/>
          </w:tcPr>
          <w:p w14:paraId="186150CA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6865045C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1 or 2</w:t>
            </w:r>
          </w:p>
        </w:tc>
      </w:tr>
      <w:tr w:rsidR="007D6937" w:rsidRPr="003F6322" w14:paraId="06529C77" w14:textId="77777777" w:rsidTr="00B41FF2">
        <w:trPr>
          <w:trHeight w:hRule="exact" w:val="302"/>
        </w:trPr>
        <w:tc>
          <w:tcPr>
            <w:tcW w:w="993" w:type="dxa"/>
            <w:vAlign w:val="center"/>
          </w:tcPr>
          <w:p w14:paraId="74561C2A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Part B</w:t>
            </w:r>
          </w:p>
        </w:tc>
        <w:tc>
          <w:tcPr>
            <w:tcW w:w="7650" w:type="dxa"/>
            <w:gridSpan w:val="4"/>
            <w:vAlign w:val="center"/>
          </w:tcPr>
          <w:p w14:paraId="26837BBC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3F6322">
              <w:rPr>
                <w:rFonts w:ascii="Cambria" w:eastAsia="Calibri" w:hAnsi="Cambria"/>
                <w:b/>
                <w:sz w:val="20"/>
                <w:szCs w:val="20"/>
              </w:rPr>
              <w:t>Answer the following Questions</w:t>
            </w:r>
          </w:p>
        </w:tc>
        <w:tc>
          <w:tcPr>
            <w:tcW w:w="684" w:type="dxa"/>
            <w:vAlign w:val="center"/>
          </w:tcPr>
          <w:p w14:paraId="1D2E942B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3F6322">
              <w:rPr>
                <w:rFonts w:ascii="Cambria" w:eastAsia="Calibri" w:hAnsi="Cambria"/>
                <w:b/>
                <w:sz w:val="20"/>
                <w:szCs w:val="20"/>
              </w:rPr>
              <w:t>CO</w:t>
            </w:r>
          </w:p>
        </w:tc>
        <w:tc>
          <w:tcPr>
            <w:tcW w:w="1044" w:type="dxa"/>
            <w:vAlign w:val="center"/>
          </w:tcPr>
          <w:p w14:paraId="1EF70A4B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3F6322">
              <w:rPr>
                <w:rFonts w:ascii="Cambria" w:eastAsia="Calibri" w:hAnsi="Cambria"/>
                <w:b/>
                <w:sz w:val="20"/>
                <w:szCs w:val="20"/>
              </w:rPr>
              <w:t>BL</w:t>
            </w:r>
          </w:p>
        </w:tc>
      </w:tr>
      <w:tr w:rsidR="007D6937" w:rsidRPr="008A27DC" w14:paraId="3FA65B93" w14:textId="77777777" w:rsidTr="00B41FF2">
        <w:trPr>
          <w:trHeight w:hRule="exact" w:val="302"/>
        </w:trPr>
        <w:tc>
          <w:tcPr>
            <w:tcW w:w="10371" w:type="dxa"/>
            <w:gridSpan w:val="7"/>
            <w:vAlign w:val="center"/>
          </w:tcPr>
          <w:p w14:paraId="2A494411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Module 3</w:t>
            </w:r>
            <w:r>
              <w:rPr>
                <w:rFonts w:ascii="Cambria" w:eastAsia="Calibri" w:hAnsi="Cambria"/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ambria" w:eastAsia="Calibri" w:hAnsi="Cambria"/>
                <w:b/>
                <w:sz w:val="20"/>
                <w:szCs w:val="20"/>
              </w:rPr>
              <w:t>( 8</w:t>
            </w:r>
            <w:proofErr w:type="gramEnd"/>
            <w:r>
              <w:rPr>
                <w:rFonts w:ascii="Cambria" w:eastAsia="Calibri" w:hAnsi="Cambria"/>
                <w:b/>
                <w:sz w:val="20"/>
                <w:szCs w:val="20"/>
              </w:rPr>
              <w:t xml:space="preserve"> Marks)</w:t>
            </w:r>
          </w:p>
          <w:p w14:paraId="57C51AEA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10 M</w:t>
            </w:r>
          </w:p>
        </w:tc>
      </w:tr>
      <w:tr w:rsidR="007D6937" w:rsidRPr="008A27DC" w14:paraId="0ADEA6E4" w14:textId="77777777" w:rsidTr="00B41FF2">
        <w:trPr>
          <w:trHeight w:hRule="exact" w:val="302"/>
        </w:trPr>
        <w:tc>
          <w:tcPr>
            <w:tcW w:w="1591" w:type="dxa"/>
            <w:gridSpan w:val="2"/>
            <w:vAlign w:val="center"/>
          </w:tcPr>
          <w:p w14:paraId="6C13E4B3" w14:textId="77777777" w:rsidR="007D6937" w:rsidRPr="001D4B47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/>
                <w:sz w:val="20"/>
                <w:szCs w:val="20"/>
              </w:rPr>
              <w:t>6</w:t>
            </w:r>
          </w:p>
        </w:tc>
        <w:tc>
          <w:tcPr>
            <w:tcW w:w="5652" w:type="dxa"/>
            <w:gridSpan w:val="2"/>
            <w:vAlign w:val="center"/>
          </w:tcPr>
          <w:p w14:paraId="5239A01C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400" w:type="dxa"/>
            <w:vAlign w:val="center"/>
          </w:tcPr>
          <w:p w14:paraId="07C04065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>
              <w:rPr>
                <w:rFonts w:ascii="Cambria" w:eastAsia="Calibri" w:hAnsi="Cambria"/>
                <w:bCs/>
                <w:sz w:val="20"/>
                <w:szCs w:val="20"/>
              </w:rPr>
              <w:t>8</w:t>
            </w:r>
          </w:p>
        </w:tc>
        <w:tc>
          <w:tcPr>
            <w:tcW w:w="684" w:type="dxa"/>
            <w:vAlign w:val="center"/>
          </w:tcPr>
          <w:p w14:paraId="75731D95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5C42D47D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,3 or 4</w:t>
            </w:r>
          </w:p>
        </w:tc>
      </w:tr>
      <w:tr w:rsidR="007D6937" w:rsidRPr="008A27DC" w14:paraId="328E683A" w14:textId="77777777" w:rsidTr="00B41FF2">
        <w:trPr>
          <w:trHeight w:hRule="exact" w:val="302"/>
        </w:trPr>
        <w:tc>
          <w:tcPr>
            <w:tcW w:w="10371" w:type="dxa"/>
            <w:gridSpan w:val="7"/>
            <w:vAlign w:val="center"/>
          </w:tcPr>
          <w:p w14:paraId="1AB52663" w14:textId="77777777" w:rsidR="007D6937" w:rsidRPr="001D4B47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/>
                <w:sz w:val="20"/>
                <w:szCs w:val="20"/>
              </w:rPr>
              <w:t>OR</w:t>
            </w:r>
          </w:p>
        </w:tc>
      </w:tr>
      <w:tr w:rsidR="007D6937" w:rsidRPr="008A27DC" w14:paraId="6EA284E0" w14:textId="77777777" w:rsidTr="00B41FF2">
        <w:trPr>
          <w:trHeight w:hRule="exact" w:val="302"/>
        </w:trPr>
        <w:tc>
          <w:tcPr>
            <w:tcW w:w="1591" w:type="dxa"/>
            <w:gridSpan w:val="2"/>
            <w:vAlign w:val="center"/>
          </w:tcPr>
          <w:p w14:paraId="1C413EC2" w14:textId="77777777" w:rsidR="007D6937" w:rsidRPr="001D4B47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1D4B47">
              <w:rPr>
                <w:rFonts w:ascii="Cambria" w:eastAsia="Calibri" w:hAnsi="Cambria"/>
                <w:b/>
                <w:sz w:val="20"/>
                <w:szCs w:val="20"/>
              </w:rPr>
              <w:t>7</w:t>
            </w:r>
          </w:p>
        </w:tc>
        <w:tc>
          <w:tcPr>
            <w:tcW w:w="5652" w:type="dxa"/>
            <w:gridSpan w:val="2"/>
            <w:vAlign w:val="center"/>
          </w:tcPr>
          <w:p w14:paraId="0E11491C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400" w:type="dxa"/>
            <w:vAlign w:val="center"/>
          </w:tcPr>
          <w:p w14:paraId="482E663A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>
              <w:rPr>
                <w:rFonts w:ascii="Cambria" w:eastAsia="Calibri" w:hAnsi="Cambria"/>
                <w:bCs/>
                <w:sz w:val="20"/>
                <w:szCs w:val="20"/>
              </w:rPr>
              <w:t>8</w:t>
            </w:r>
          </w:p>
        </w:tc>
        <w:tc>
          <w:tcPr>
            <w:tcW w:w="684" w:type="dxa"/>
            <w:vAlign w:val="center"/>
          </w:tcPr>
          <w:p w14:paraId="37149B9C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2CA26FAA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,3 or 4</w:t>
            </w:r>
          </w:p>
        </w:tc>
      </w:tr>
      <w:tr w:rsidR="007D6937" w:rsidRPr="008A27DC" w14:paraId="350E2C6E" w14:textId="77777777" w:rsidTr="00B41FF2">
        <w:trPr>
          <w:trHeight w:hRule="exact" w:val="302"/>
        </w:trPr>
        <w:tc>
          <w:tcPr>
            <w:tcW w:w="10371" w:type="dxa"/>
            <w:gridSpan w:val="7"/>
            <w:vAlign w:val="center"/>
          </w:tcPr>
          <w:p w14:paraId="6BD08773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 xml:space="preserve">Module </w:t>
            </w:r>
            <w:r>
              <w:rPr>
                <w:rFonts w:ascii="Cambria" w:eastAsia="Calibri" w:hAnsi="Cambria"/>
                <w:b/>
                <w:sz w:val="20"/>
                <w:szCs w:val="20"/>
              </w:rPr>
              <w:t xml:space="preserve">4 </w:t>
            </w:r>
            <w:proofErr w:type="gramStart"/>
            <w:r>
              <w:rPr>
                <w:rFonts w:ascii="Cambria" w:eastAsia="Calibri" w:hAnsi="Cambria"/>
                <w:b/>
                <w:sz w:val="20"/>
                <w:szCs w:val="20"/>
              </w:rPr>
              <w:t>( 16</w:t>
            </w:r>
            <w:proofErr w:type="gramEnd"/>
            <w:r>
              <w:rPr>
                <w:rFonts w:ascii="Cambria" w:eastAsia="Calibri" w:hAnsi="Cambria"/>
                <w:b/>
                <w:sz w:val="20"/>
                <w:szCs w:val="20"/>
              </w:rPr>
              <w:t xml:space="preserve"> Marks)</w:t>
            </w:r>
          </w:p>
          <w:p w14:paraId="39E92D34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15 M</w:t>
            </w:r>
          </w:p>
          <w:p w14:paraId="4178096B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</w:tr>
      <w:tr w:rsidR="007D6937" w:rsidRPr="008A27DC" w14:paraId="0DEF639B" w14:textId="77777777" w:rsidTr="00B41FF2">
        <w:trPr>
          <w:trHeight w:hRule="exact" w:val="302"/>
        </w:trPr>
        <w:tc>
          <w:tcPr>
            <w:tcW w:w="993" w:type="dxa"/>
            <w:vMerge w:val="restart"/>
            <w:vAlign w:val="center"/>
          </w:tcPr>
          <w:p w14:paraId="7BCB5AA3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>
              <w:rPr>
                <w:rFonts w:ascii="Cambria" w:eastAsia="Calibri" w:hAnsi="Cambria"/>
                <w:b/>
                <w:sz w:val="20"/>
                <w:szCs w:val="20"/>
              </w:rPr>
              <w:t>8</w:t>
            </w:r>
          </w:p>
        </w:tc>
        <w:tc>
          <w:tcPr>
            <w:tcW w:w="598" w:type="dxa"/>
            <w:vAlign w:val="center"/>
          </w:tcPr>
          <w:p w14:paraId="436127E2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3F6322">
              <w:rPr>
                <w:rFonts w:ascii="Cambria" w:eastAsia="Calibri" w:hAnsi="Cambria"/>
                <w:bCs/>
                <w:sz w:val="20"/>
                <w:szCs w:val="20"/>
              </w:rPr>
              <w:t>a</w:t>
            </w:r>
          </w:p>
        </w:tc>
        <w:tc>
          <w:tcPr>
            <w:tcW w:w="5652" w:type="dxa"/>
            <w:gridSpan w:val="2"/>
            <w:vAlign w:val="center"/>
          </w:tcPr>
          <w:p w14:paraId="0143EEEF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400" w:type="dxa"/>
            <w:vAlign w:val="center"/>
          </w:tcPr>
          <w:p w14:paraId="2631F488" w14:textId="77777777" w:rsidR="007D6937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>
              <w:rPr>
                <w:rFonts w:ascii="Cambria" w:eastAsia="Calibri" w:hAnsi="Cambria"/>
                <w:bCs/>
                <w:sz w:val="20"/>
                <w:szCs w:val="20"/>
              </w:rPr>
              <w:t>8</w:t>
            </w: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 xml:space="preserve"> / 8</w:t>
            </w:r>
          </w:p>
        </w:tc>
        <w:tc>
          <w:tcPr>
            <w:tcW w:w="684" w:type="dxa"/>
            <w:vAlign w:val="center"/>
          </w:tcPr>
          <w:p w14:paraId="657ED79A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4E221E40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,3 or 4</w:t>
            </w:r>
          </w:p>
        </w:tc>
      </w:tr>
      <w:tr w:rsidR="007D6937" w:rsidRPr="008A27DC" w14:paraId="0C2C3974" w14:textId="77777777" w:rsidTr="00B41FF2">
        <w:trPr>
          <w:trHeight w:hRule="exact" w:val="302"/>
        </w:trPr>
        <w:tc>
          <w:tcPr>
            <w:tcW w:w="993" w:type="dxa"/>
            <w:vMerge/>
            <w:vAlign w:val="center"/>
          </w:tcPr>
          <w:p w14:paraId="33CCE96E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598" w:type="dxa"/>
            <w:vAlign w:val="center"/>
          </w:tcPr>
          <w:p w14:paraId="5723FCAC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3F6322">
              <w:rPr>
                <w:rFonts w:ascii="Cambria" w:eastAsia="Calibri" w:hAnsi="Cambria"/>
                <w:bCs/>
                <w:sz w:val="20"/>
                <w:szCs w:val="20"/>
              </w:rPr>
              <w:t>b</w:t>
            </w:r>
          </w:p>
        </w:tc>
        <w:tc>
          <w:tcPr>
            <w:tcW w:w="5652" w:type="dxa"/>
            <w:gridSpan w:val="2"/>
            <w:vAlign w:val="center"/>
          </w:tcPr>
          <w:p w14:paraId="1AA138EA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400" w:type="dxa"/>
            <w:vAlign w:val="center"/>
          </w:tcPr>
          <w:p w14:paraId="36112819" w14:textId="77777777" w:rsidR="007D6937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 xml:space="preserve">8 / </w:t>
            </w:r>
            <w:r>
              <w:rPr>
                <w:rFonts w:ascii="Cambria" w:eastAsia="Calibri" w:hAnsi="Cambria"/>
                <w:bCs/>
                <w:sz w:val="20"/>
                <w:szCs w:val="20"/>
              </w:rPr>
              <w:t>8</w:t>
            </w:r>
          </w:p>
        </w:tc>
        <w:tc>
          <w:tcPr>
            <w:tcW w:w="684" w:type="dxa"/>
            <w:vAlign w:val="center"/>
          </w:tcPr>
          <w:p w14:paraId="4B3C1EAC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5C719349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</w:tr>
      <w:tr w:rsidR="007D6937" w:rsidRPr="008A27DC" w14:paraId="2A50E64D" w14:textId="77777777" w:rsidTr="00B41FF2">
        <w:trPr>
          <w:trHeight w:hRule="exact" w:val="302"/>
        </w:trPr>
        <w:tc>
          <w:tcPr>
            <w:tcW w:w="10371" w:type="dxa"/>
            <w:gridSpan w:val="7"/>
            <w:vAlign w:val="center"/>
          </w:tcPr>
          <w:p w14:paraId="17A4DA21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3F6322">
              <w:rPr>
                <w:rFonts w:ascii="Cambria" w:eastAsia="Calibri" w:hAnsi="Cambria"/>
                <w:b/>
                <w:sz w:val="20"/>
                <w:szCs w:val="20"/>
              </w:rPr>
              <w:t>OR</w:t>
            </w:r>
          </w:p>
        </w:tc>
      </w:tr>
      <w:tr w:rsidR="007D6937" w:rsidRPr="008A27DC" w14:paraId="24502950" w14:textId="77777777" w:rsidTr="00B41FF2">
        <w:trPr>
          <w:trHeight w:hRule="exact" w:val="302"/>
        </w:trPr>
        <w:tc>
          <w:tcPr>
            <w:tcW w:w="993" w:type="dxa"/>
            <w:vMerge w:val="restart"/>
            <w:vAlign w:val="center"/>
          </w:tcPr>
          <w:p w14:paraId="7C9FE84B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>
              <w:rPr>
                <w:rFonts w:ascii="Cambria" w:eastAsia="Calibri" w:hAnsi="Cambria"/>
                <w:b/>
                <w:sz w:val="20"/>
                <w:szCs w:val="20"/>
              </w:rPr>
              <w:t>9</w:t>
            </w:r>
          </w:p>
        </w:tc>
        <w:tc>
          <w:tcPr>
            <w:tcW w:w="598" w:type="dxa"/>
            <w:vAlign w:val="center"/>
          </w:tcPr>
          <w:p w14:paraId="1D9F7AA9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>
              <w:rPr>
                <w:rFonts w:ascii="Cambria" w:eastAsia="Calibri" w:hAnsi="Cambria"/>
                <w:bCs/>
                <w:sz w:val="20"/>
                <w:szCs w:val="20"/>
              </w:rPr>
              <w:t>a</w:t>
            </w:r>
          </w:p>
        </w:tc>
        <w:tc>
          <w:tcPr>
            <w:tcW w:w="5652" w:type="dxa"/>
            <w:gridSpan w:val="2"/>
            <w:vAlign w:val="center"/>
          </w:tcPr>
          <w:p w14:paraId="0A317127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400" w:type="dxa"/>
            <w:vAlign w:val="center"/>
          </w:tcPr>
          <w:p w14:paraId="25CE8AC9" w14:textId="77777777" w:rsidR="007D6937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>
              <w:rPr>
                <w:rFonts w:ascii="Cambria" w:eastAsia="Calibri" w:hAnsi="Cambria"/>
                <w:bCs/>
                <w:sz w:val="20"/>
                <w:szCs w:val="20"/>
              </w:rPr>
              <w:t>8</w:t>
            </w: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 xml:space="preserve"> / 8</w:t>
            </w:r>
          </w:p>
        </w:tc>
        <w:tc>
          <w:tcPr>
            <w:tcW w:w="684" w:type="dxa"/>
            <w:vAlign w:val="center"/>
          </w:tcPr>
          <w:p w14:paraId="7FAEFB89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76F4B1A6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,3 or 4</w:t>
            </w:r>
          </w:p>
        </w:tc>
      </w:tr>
      <w:tr w:rsidR="007D6937" w:rsidRPr="008A27DC" w14:paraId="3535F3AE" w14:textId="77777777" w:rsidTr="00B41FF2">
        <w:trPr>
          <w:trHeight w:hRule="exact" w:val="302"/>
        </w:trPr>
        <w:tc>
          <w:tcPr>
            <w:tcW w:w="993" w:type="dxa"/>
            <w:vMerge/>
            <w:vAlign w:val="center"/>
          </w:tcPr>
          <w:p w14:paraId="324DAD37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598" w:type="dxa"/>
            <w:vAlign w:val="center"/>
          </w:tcPr>
          <w:p w14:paraId="68FAF7EF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>
              <w:rPr>
                <w:rFonts w:ascii="Cambria" w:eastAsia="Calibri" w:hAnsi="Cambria"/>
                <w:bCs/>
                <w:sz w:val="20"/>
                <w:szCs w:val="20"/>
              </w:rPr>
              <w:t>b</w:t>
            </w:r>
          </w:p>
        </w:tc>
        <w:tc>
          <w:tcPr>
            <w:tcW w:w="5652" w:type="dxa"/>
            <w:gridSpan w:val="2"/>
            <w:vAlign w:val="center"/>
          </w:tcPr>
          <w:p w14:paraId="7F068DAC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400" w:type="dxa"/>
            <w:vAlign w:val="center"/>
          </w:tcPr>
          <w:p w14:paraId="3975F75F" w14:textId="77777777" w:rsidR="007D6937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 xml:space="preserve">8 / </w:t>
            </w:r>
            <w:r>
              <w:rPr>
                <w:rFonts w:ascii="Cambria" w:eastAsia="Calibri" w:hAnsi="Cambria"/>
                <w:bCs/>
                <w:sz w:val="20"/>
                <w:szCs w:val="20"/>
              </w:rPr>
              <w:t>8</w:t>
            </w:r>
          </w:p>
        </w:tc>
        <w:tc>
          <w:tcPr>
            <w:tcW w:w="684" w:type="dxa"/>
            <w:vAlign w:val="center"/>
          </w:tcPr>
          <w:p w14:paraId="7D9FC2F6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75075432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</w:tr>
      <w:tr w:rsidR="007D6937" w:rsidRPr="008A27DC" w14:paraId="074D3B11" w14:textId="77777777" w:rsidTr="00B41FF2">
        <w:trPr>
          <w:trHeight w:hRule="exact" w:val="302"/>
        </w:trPr>
        <w:tc>
          <w:tcPr>
            <w:tcW w:w="10371" w:type="dxa"/>
            <w:gridSpan w:val="7"/>
            <w:vAlign w:val="center"/>
          </w:tcPr>
          <w:p w14:paraId="71D23B3E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 xml:space="preserve">Module </w:t>
            </w:r>
            <w:r>
              <w:rPr>
                <w:rFonts w:ascii="Cambria" w:eastAsia="Calibri" w:hAnsi="Cambria"/>
                <w:b/>
                <w:sz w:val="20"/>
                <w:szCs w:val="20"/>
              </w:rPr>
              <w:t xml:space="preserve">5 </w:t>
            </w:r>
            <w:proofErr w:type="gramStart"/>
            <w:r>
              <w:rPr>
                <w:rFonts w:ascii="Cambria" w:eastAsia="Calibri" w:hAnsi="Cambria"/>
                <w:b/>
                <w:sz w:val="20"/>
                <w:szCs w:val="20"/>
              </w:rPr>
              <w:t>( 16</w:t>
            </w:r>
            <w:proofErr w:type="gramEnd"/>
            <w:r>
              <w:rPr>
                <w:rFonts w:ascii="Cambria" w:eastAsia="Calibri" w:hAnsi="Cambria"/>
                <w:b/>
                <w:sz w:val="20"/>
                <w:szCs w:val="20"/>
              </w:rPr>
              <w:t xml:space="preserve"> Marks)</w:t>
            </w:r>
          </w:p>
          <w:p w14:paraId="29379BFB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15 M</w:t>
            </w:r>
          </w:p>
          <w:p w14:paraId="5567B9BC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</w:tr>
      <w:tr w:rsidR="007D6937" w:rsidRPr="008A27DC" w14:paraId="2D42778F" w14:textId="77777777" w:rsidTr="00B41FF2">
        <w:trPr>
          <w:trHeight w:hRule="exact" w:val="302"/>
        </w:trPr>
        <w:tc>
          <w:tcPr>
            <w:tcW w:w="993" w:type="dxa"/>
            <w:vMerge w:val="restart"/>
            <w:vAlign w:val="center"/>
          </w:tcPr>
          <w:p w14:paraId="38DF9F84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>
              <w:rPr>
                <w:rFonts w:ascii="Cambria" w:eastAsia="Calibri" w:hAnsi="Cambria"/>
                <w:b/>
                <w:sz w:val="20"/>
                <w:szCs w:val="20"/>
              </w:rPr>
              <w:t>10</w:t>
            </w:r>
          </w:p>
        </w:tc>
        <w:tc>
          <w:tcPr>
            <w:tcW w:w="598" w:type="dxa"/>
            <w:vAlign w:val="center"/>
          </w:tcPr>
          <w:p w14:paraId="75F76876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3F6322">
              <w:rPr>
                <w:rFonts w:ascii="Cambria" w:eastAsia="Calibri" w:hAnsi="Cambria"/>
                <w:bCs/>
                <w:sz w:val="20"/>
                <w:szCs w:val="20"/>
              </w:rPr>
              <w:t>a</w:t>
            </w:r>
          </w:p>
        </w:tc>
        <w:tc>
          <w:tcPr>
            <w:tcW w:w="5652" w:type="dxa"/>
            <w:gridSpan w:val="2"/>
            <w:vAlign w:val="center"/>
          </w:tcPr>
          <w:p w14:paraId="2F6F6B15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400" w:type="dxa"/>
            <w:vAlign w:val="center"/>
          </w:tcPr>
          <w:p w14:paraId="606BD3FA" w14:textId="77777777" w:rsidR="007D6937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>
              <w:rPr>
                <w:rFonts w:ascii="Cambria" w:eastAsia="Calibri" w:hAnsi="Cambria"/>
                <w:bCs/>
                <w:sz w:val="20"/>
                <w:szCs w:val="20"/>
              </w:rPr>
              <w:t>8</w:t>
            </w: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/ 8</w:t>
            </w:r>
          </w:p>
        </w:tc>
        <w:tc>
          <w:tcPr>
            <w:tcW w:w="684" w:type="dxa"/>
            <w:vAlign w:val="center"/>
          </w:tcPr>
          <w:p w14:paraId="23B00560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32CAE867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,3 or 4</w:t>
            </w:r>
          </w:p>
        </w:tc>
      </w:tr>
      <w:tr w:rsidR="007D6937" w:rsidRPr="008A27DC" w14:paraId="3F851566" w14:textId="77777777" w:rsidTr="00B41FF2">
        <w:trPr>
          <w:trHeight w:hRule="exact" w:val="302"/>
        </w:trPr>
        <w:tc>
          <w:tcPr>
            <w:tcW w:w="993" w:type="dxa"/>
            <w:vMerge/>
            <w:vAlign w:val="center"/>
          </w:tcPr>
          <w:p w14:paraId="69F16F01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598" w:type="dxa"/>
            <w:vAlign w:val="center"/>
          </w:tcPr>
          <w:p w14:paraId="6E3C7332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3F6322">
              <w:rPr>
                <w:rFonts w:ascii="Cambria" w:eastAsia="Calibri" w:hAnsi="Cambria"/>
                <w:bCs/>
                <w:sz w:val="20"/>
                <w:szCs w:val="20"/>
              </w:rPr>
              <w:t>b</w:t>
            </w:r>
          </w:p>
        </w:tc>
        <w:tc>
          <w:tcPr>
            <w:tcW w:w="5652" w:type="dxa"/>
            <w:gridSpan w:val="2"/>
            <w:vAlign w:val="center"/>
          </w:tcPr>
          <w:p w14:paraId="201C2C58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400" w:type="dxa"/>
            <w:vAlign w:val="center"/>
          </w:tcPr>
          <w:p w14:paraId="73DDE416" w14:textId="77777777" w:rsidR="007D6937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 xml:space="preserve">8 / </w:t>
            </w:r>
            <w:r>
              <w:rPr>
                <w:rFonts w:ascii="Cambria" w:eastAsia="Calibri" w:hAnsi="Cambria"/>
                <w:bCs/>
                <w:sz w:val="20"/>
                <w:szCs w:val="20"/>
              </w:rPr>
              <w:t>8</w:t>
            </w:r>
          </w:p>
        </w:tc>
        <w:tc>
          <w:tcPr>
            <w:tcW w:w="684" w:type="dxa"/>
            <w:vAlign w:val="center"/>
          </w:tcPr>
          <w:p w14:paraId="22842212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421BCC9A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</w:tr>
      <w:tr w:rsidR="007D6937" w:rsidRPr="008A27DC" w14:paraId="6C1BBDBE" w14:textId="77777777" w:rsidTr="00B41FF2">
        <w:trPr>
          <w:trHeight w:hRule="exact" w:val="302"/>
        </w:trPr>
        <w:tc>
          <w:tcPr>
            <w:tcW w:w="10371" w:type="dxa"/>
            <w:gridSpan w:val="7"/>
            <w:vAlign w:val="center"/>
          </w:tcPr>
          <w:p w14:paraId="6F92C1A5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3F6322">
              <w:rPr>
                <w:rFonts w:ascii="Cambria" w:eastAsia="Calibri" w:hAnsi="Cambria"/>
                <w:b/>
                <w:sz w:val="20"/>
                <w:szCs w:val="20"/>
              </w:rPr>
              <w:t>OR</w:t>
            </w:r>
          </w:p>
        </w:tc>
      </w:tr>
      <w:tr w:rsidR="007D6937" w:rsidRPr="008A27DC" w14:paraId="3BAEABFD" w14:textId="77777777" w:rsidTr="00B41FF2">
        <w:trPr>
          <w:trHeight w:hRule="exact" w:val="302"/>
        </w:trPr>
        <w:tc>
          <w:tcPr>
            <w:tcW w:w="993" w:type="dxa"/>
            <w:vMerge w:val="restart"/>
            <w:vAlign w:val="center"/>
          </w:tcPr>
          <w:p w14:paraId="7F4B03F4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>
              <w:rPr>
                <w:rFonts w:ascii="Cambria" w:eastAsia="Calibri" w:hAnsi="Cambria"/>
                <w:b/>
                <w:sz w:val="20"/>
                <w:szCs w:val="20"/>
              </w:rPr>
              <w:t>11</w:t>
            </w:r>
          </w:p>
        </w:tc>
        <w:tc>
          <w:tcPr>
            <w:tcW w:w="598" w:type="dxa"/>
            <w:vAlign w:val="center"/>
          </w:tcPr>
          <w:p w14:paraId="7BE39110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>
              <w:rPr>
                <w:rFonts w:ascii="Cambria" w:eastAsia="Calibri" w:hAnsi="Cambria"/>
                <w:bCs/>
                <w:sz w:val="20"/>
                <w:szCs w:val="20"/>
              </w:rPr>
              <w:t>a</w:t>
            </w:r>
          </w:p>
        </w:tc>
        <w:tc>
          <w:tcPr>
            <w:tcW w:w="5652" w:type="dxa"/>
            <w:gridSpan w:val="2"/>
            <w:vAlign w:val="center"/>
          </w:tcPr>
          <w:p w14:paraId="64410287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400" w:type="dxa"/>
            <w:vAlign w:val="center"/>
          </w:tcPr>
          <w:p w14:paraId="2D0AEEA7" w14:textId="77777777" w:rsidR="007D6937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>
              <w:rPr>
                <w:rFonts w:ascii="Cambria" w:eastAsia="Calibri" w:hAnsi="Cambria"/>
                <w:bCs/>
                <w:sz w:val="20"/>
                <w:szCs w:val="20"/>
              </w:rPr>
              <w:t>8</w:t>
            </w: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/ 8</w:t>
            </w:r>
          </w:p>
        </w:tc>
        <w:tc>
          <w:tcPr>
            <w:tcW w:w="684" w:type="dxa"/>
            <w:vAlign w:val="center"/>
          </w:tcPr>
          <w:p w14:paraId="17724EF1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174B37F7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 w:rsidRPr="000C1406">
              <w:rPr>
                <w:rFonts w:ascii="Cambria" w:eastAsia="Calibri" w:hAnsi="Cambria"/>
                <w:bCs/>
                <w:sz w:val="20"/>
                <w:szCs w:val="20"/>
              </w:rPr>
              <w:t>2,3 or 4</w:t>
            </w:r>
          </w:p>
        </w:tc>
      </w:tr>
      <w:tr w:rsidR="007D6937" w:rsidRPr="008A27DC" w14:paraId="69AE1622" w14:textId="77777777" w:rsidTr="00B41FF2">
        <w:trPr>
          <w:trHeight w:hRule="exact" w:val="302"/>
        </w:trPr>
        <w:tc>
          <w:tcPr>
            <w:tcW w:w="993" w:type="dxa"/>
            <w:vMerge/>
            <w:vAlign w:val="center"/>
          </w:tcPr>
          <w:p w14:paraId="3708D7A9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598" w:type="dxa"/>
            <w:vAlign w:val="center"/>
          </w:tcPr>
          <w:p w14:paraId="6946448F" w14:textId="77777777" w:rsidR="007D6937" w:rsidRPr="003F6322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  <w:r>
              <w:rPr>
                <w:rFonts w:ascii="Cambria" w:eastAsia="Calibri" w:hAnsi="Cambria"/>
                <w:bCs/>
                <w:sz w:val="20"/>
                <w:szCs w:val="20"/>
              </w:rPr>
              <w:t>b</w:t>
            </w:r>
          </w:p>
        </w:tc>
        <w:tc>
          <w:tcPr>
            <w:tcW w:w="5652" w:type="dxa"/>
            <w:gridSpan w:val="2"/>
            <w:vAlign w:val="center"/>
          </w:tcPr>
          <w:p w14:paraId="47C11DCE" w14:textId="77777777" w:rsidR="007D6937" w:rsidRPr="008A27DC" w:rsidRDefault="007D6937" w:rsidP="00B41FF2">
            <w:pPr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1400" w:type="dxa"/>
            <w:vAlign w:val="center"/>
          </w:tcPr>
          <w:p w14:paraId="56A14B57" w14:textId="77777777" w:rsidR="007D6937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684" w:type="dxa"/>
            <w:vAlign w:val="center"/>
          </w:tcPr>
          <w:p w14:paraId="04D42AD7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  <w:tc>
          <w:tcPr>
            <w:tcW w:w="1044" w:type="dxa"/>
            <w:vAlign w:val="center"/>
          </w:tcPr>
          <w:p w14:paraId="5A7C329A" w14:textId="77777777" w:rsidR="007D6937" w:rsidRPr="000C1406" w:rsidRDefault="007D6937" w:rsidP="00B41FF2">
            <w:pPr>
              <w:jc w:val="center"/>
              <w:rPr>
                <w:rFonts w:ascii="Cambria" w:eastAsia="Calibri" w:hAnsi="Cambria"/>
                <w:bCs/>
                <w:sz w:val="20"/>
                <w:szCs w:val="20"/>
              </w:rPr>
            </w:pPr>
          </w:p>
        </w:tc>
      </w:tr>
    </w:tbl>
    <w:p w14:paraId="2B13598A" w14:textId="77777777" w:rsidR="00F86566" w:rsidRDefault="00F86566">
      <w:pPr>
        <w:spacing w:after="0" w:line="240" w:lineRule="auto"/>
        <w:rPr>
          <w:rFonts w:ascii="Cambria" w:eastAsia="Calibri" w:hAnsi="Cambria"/>
          <w:b/>
          <w:sz w:val="20"/>
          <w:szCs w:val="20"/>
        </w:rPr>
      </w:pPr>
    </w:p>
    <w:p w14:paraId="2DC8EB88" w14:textId="77777777" w:rsidR="00F86566" w:rsidRDefault="00F86566">
      <w:pPr>
        <w:spacing w:after="0" w:line="240" w:lineRule="auto"/>
        <w:rPr>
          <w:rFonts w:ascii="Cambria" w:eastAsia="Calibri" w:hAnsi="Cambria"/>
          <w:b/>
          <w:sz w:val="20"/>
          <w:szCs w:val="20"/>
        </w:rPr>
      </w:pPr>
    </w:p>
    <w:tbl>
      <w:tblPr>
        <w:tblpPr w:leftFromText="180" w:rightFromText="180" w:vertAnchor="text" w:horzAnchor="margin" w:tblpY="86"/>
        <w:tblW w:w="5514" w:type="pct"/>
        <w:tblBorders>
          <w:top w:val="single" w:sz="4" w:space="0" w:color="C4BC96"/>
          <w:left w:val="single" w:sz="4" w:space="0" w:color="C4BC96"/>
          <w:bottom w:val="single" w:sz="4" w:space="0" w:color="C4BC96"/>
          <w:right w:val="single" w:sz="4" w:space="0" w:color="C4BC96"/>
          <w:insideH w:val="single" w:sz="4" w:space="0" w:color="C4BC96"/>
          <w:insideV w:val="single" w:sz="4" w:space="0" w:color="C4BC96"/>
        </w:tblBorders>
        <w:tblLook w:val="04A0" w:firstRow="1" w:lastRow="0" w:firstColumn="1" w:lastColumn="0" w:noHBand="0" w:noVBand="1"/>
      </w:tblPr>
      <w:tblGrid>
        <w:gridCol w:w="4321"/>
        <w:gridCol w:w="5622"/>
      </w:tblGrid>
      <w:tr w:rsidR="000C1406" w:rsidRPr="008A27DC" w14:paraId="7755B304" w14:textId="77777777" w:rsidTr="000C1406">
        <w:trPr>
          <w:trHeight w:val="470"/>
        </w:trPr>
        <w:tc>
          <w:tcPr>
            <w:tcW w:w="2173" w:type="pct"/>
          </w:tcPr>
          <w:p w14:paraId="65A0F7BB" w14:textId="77777777" w:rsidR="000C1406" w:rsidRPr="008A27DC" w:rsidRDefault="000C1406" w:rsidP="000C140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  <w:tc>
          <w:tcPr>
            <w:tcW w:w="2827" w:type="pct"/>
          </w:tcPr>
          <w:p w14:paraId="370A0F02" w14:textId="77777777" w:rsidR="000C1406" w:rsidRDefault="000C1406" w:rsidP="000C140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  <w:p w14:paraId="335BB154" w14:textId="77777777" w:rsidR="000C1406" w:rsidRDefault="000C1406" w:rsidP="000C140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  <w:p w14:paraId="6B4CAB54" w14:textId="77777777" w:rsidR="000C1406" w:rsidRPr="008A27DC" w:rsidRDefault="000C1406" w:rsidP="000C140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</w:p>
        </w:tc>
      </w:tr>
      <w:tr w:rsidR="000C1406" w:rsidRPr="008A27DC" w14:paraId="7F078AA7" w14:textId="77777777" w:rsidTr="000C1406">
        <w:trPr>
          <w:trHeight w:val="359"/>
        </w:trPr>
        <w:tc>
          <w:tcPr>
            <w:tcW w:w="2173" w:type="pct"/>
            <w:vAlign w:val="center"/>
          </w:tcPr>
          <w:p w14:paraId="2DC1AA3F" w14:textId="0361A5F5" w:rsidR="000C1406" w:rsidRPr="008A27DC" w:rsidRDefault="000C1406" w:rsidP="000C140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Signature</w:t>
            </w:r>
            <w:r>
              <w:rPr>
                <w:rFonts w:ascii="Cambria" w:eastAsia="Calibri" w:hAnsi="Cambria"/>
                <w:b/>
                <w:sz w:val="20"/>
                <w:szCs w:val="20"/>
              </w:rPr>
              <w:t xml:space="preserve"> of the Course Coordinator</w:t>
            </w:r>
          </w:p>
        </w:tc>
        <w:tc>
          <w:tcPr>
            <w:tcW w:w="2827" w:type="pct"/>
            <w:vAlign w:val="center"/>
          </w:tcPr>
          <w:p w14:paraId="79AD0E39" w14:textId="5D2E0317" w:rsidR="000C1406" w:rsidRPr="008A27DC" w:rsidRDefault="000C1406" w:rsidP="000C1406">
            <w:pPr>
              <w:spacing w:after="0" w:line="240" w:lineRule="auto"/>
              <w:jc w:val="center"/>
              <w:rPr>
                <w:rFonts w:ascii="Cambria" w:eastAsia="Calibri" w:hAnsi="Cambria"/>
                <w:b/>
                <w:sz w:val="20"/>
                <w:szCs w:val="20"/>
              </w:rPr>
            </w:pPr>
            <w:r w:rsidRPr="008A27DC">
              <w:rPr>
                <w:rFonts w:ascii="Cambria" w:eastAsia="Calibri" w:hAnsi="Cambria"/>
                <w:b/>
                <w:sz w:val="20"/>
                <w:szCs w:val="20"/>
              </w:rPr>
              <w:t>Signature</w:t>
            </w:r>
            <w:r>
              <w:rPr>
                <w:rFonts w:ascii="Cambria" w:eastAsia="Calibri" w:hAnsi="Cambria"/>
                <w:b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Cambria" w:eastAsia="Calibri" w:hAnsi="Cambria"/>
                <w:b/>
                <w:sz w:val="20"/>
                <w:szCs w:val="20"/>
              </w:rPr>
              <w:t>HoD</w:t>
            </w:r>
            <w:proofErr w:type="spellEnd"/>
            <w:r w:rsidR="007D6937">
              <w:rPr>
                <w:rFonts w:ascii="Cambria" w:eastAsia="Calibri" w:hAnsi="Cambria"/>
                <w:b/>
                <w:sz w:val="20"/>
                <w:szCs w:val="20"/>
              </w:rPr>
              <w:t xml:space="preserve"> / CSE</w:t>
            </w:r>
          </w:p>
        </w:tc>
      </w:tr>
    </w:tbl>
    <w:p w14:paraId="7E673FE1" w14:textId="77777777" w:rsidR="00F86566" w:rsidRDefault="00F86566">
      <w:pPr>
        <w:spacing w:after="0" w:line="240" w:lineRule="auto"/>
        <w:rPr>
          <w:rFonts w:ascii="Cambria" w:eastAsia="Calibri" w:hAnsi="Cambria"/>
          <w:b/>
          <w:sz w:val="20"/>
          <w:szCs w:val="20"/>
        </w:rPr>
      </w:pPr>
    </w:p>
    <w:p w14:paraId="4B068A16" w14:textId="77777777" w:rsidR="000C1406" w:rsidRDefault="000C1406">
      <w:pPr>
        <w:spacing w:after="0" w:line="240" w:lineRule="auto"/>
        <w:rPr>
          <w:rFonts w:ascii="Cambria" w:eastAsia="Calibri" w:hAnsi="Cambria"/>
          <w:b/>
          <w:sz w:val="20"/>
          <w:szCs w:val="20"/>
        </w:rPr>
      </w:pPr>
    </w:p>
    <w:p w14:paraId="4E0AB743" w14:textId="3324F7E1" w:rsidR="00F8527C" w:rsidRPr="008A27DC" w:rsidRDefault="000C1406" w:rsidP="000C1406">
      <w:pPr>
        <w:ind w:right="-897"/>
        <w:jc w:val="both"/>
        <w:rPr>
          <w:rFonts w:ascii="Cambria" w:eastAsia="Calibri" w:hAnsi="Cambria"/>
          <w:b/>
          <w:sz w:val="20"/>
          <w:szCs w:val="20"/>
        </w:rPr>
      </w:pPr>
      <w:proofErr w:type="gramStart"/>
      <w:r w:rsidRPr="000C1406">
        <w:rPr>
          <w:rFonts w:ascii="Cambria" w:eastAsia="Calibri" w:hAnsi="Cambria"/>
          <w:b/>
          <w:sz w:val="20"/>
          <w:szCs w:val="20"/>
          <w:u w:val="single"/>
        </w:rPr>
        <w:t>Note</w:t>
      </w:r>
      <w:r>
        <w:rPr>
          <w:rFonts w:ascii="Cambria" w:eastAsia="Calibri" w:hAnsi="Cambria"/>
          <w:b/>
          <w:sz w:val="20"/>
          <w:szCs w:val="20"/>
        </w:rPr>
        <w:t xml:space="preserve"> :</w:t>
      </w:r>
      <w:proofErr w:type="gramEnd"/>
      <w:r>
        <w:rPr>
          <w:rFonts w:ascii="Cambria" w:eastAsia="Calibri" w:hAnsi="Cambria"/>
          <w:b/>
          <w:sz w:val="20"/>
          <w:szCs w:val="20"/>
        </w:rPr>
        <w:t xml:space="preserve"> </w:t>
      </w:r>
      <w:r w:rsidRPr="000C1406">
        <w:rPr>
          <w:rFonts w:ascii="Cambria" w:eastAsia="Calibri" w:hAnsi="Cambria"/>
          <w:b/>
          <w:sz w:val="18"/>
          <w:szCs w:val="18"/>
          <w:u w:val="single"/>
        </w:rPr>
        <w:t>Possession of any kind of written material, mobile/ electronics gadgets &amp; scribbling on QP</w:t>
      </w:r>
      <w:r w:rsidR="003F6322">
        <w:rPr>
          <w:rFonts w:ascii="Cambria" w:eastAsia="Calibri" w:hAnsi="Cambria"/>
          <w:b/>
          <w:sz w:val="18"/>
          <w:szCs w:val="18"/>
          <w:u w:val="single"/>
        </w:rPr>
        <w:t xml:space="preserve">, </w:t>
      </w:r>
      <w:r w:rsidRPr="000C1406">
        <w:rPr>
          <w:rFonts w:ascii="Cambria" w:eastAsia="Calibri" w:hAnsi="Cambria"/>
          <w:b/>
          <w:sz w:val="18"/>
          <w:szCs w:val="18"/>
          <w:u w:val="single"/>
        </w:rPr>
        <w:t>amounts to Malpractice</w:t>
      </w:r>
    </w:p>
    <w:sectPr w:rsidR="00F8527C" w:rsidRPr="008A27DC" w:rsidSect="007001FE">
      <w:headerReference w:type="default" r:id="rId8"/>
      <w:footerReference w:type="default" r:id="rId9"/>
      <w:pgSz w:w="11906" w:h="16838"/>
      <w:pgMar w:top="1440" w:right="1440" w:bottom="270" w:left="1440" w:header="288" w:footer="4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F407E9" w14:textId="77777777" w:rsidR="002A0E71" w:rsidRDefault="002A0E71" w:rsidP="006A79CE">
      <w:pPr>
        <w:spacing w:after="0" w:line="240" w:lineRule="auto"/>
      </w:pPr>
      <w:r>
        <w:separator/>
      </w:r>
    </w:p>
  </w:endnote>
  <w:endnote w:type="continuationSeparator" w:id="0">
    <w:p w14:paraId="2AB905E5" w14:textId="77777777" w:rsidR="002A0E71" w:rsidRDefault="002A0E71" w:rsidP="006A79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0305A6" w14:textId="6A306776" w:rsidR="002A683F" w:rsidRDefault="002A683F" w:rsidP="0047715F">
    <w:pPr>
      <w:ind w:right="-1054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Page </w:t>
    </w:r>
    <w:r w:rsidR="007E226C" w:rsidRPr="0047715F">
      <w:rPr>
        <w:b/>
      </w:rPr>
      <w:fldChar w:fldCharType="begin"/>
    </w:r>
    <w:r w:rsidRPr="0047715F">
      <w:rPr>
        <w:b/>
      </w:rPr>
      <w:instrText xml:space="preserve"> PAGE </w:instrText>
    </w:r>
    <w:r w:rsidR="007E226C" w:rsidRPr="0047715F">
      <w:rPr>
        <w:b/>
      </w:rPr>
      <w:fldChar w:fldCharType="separate"/>
    </w:r>
    <w:r w:rsidR="0081231E">
      <w:rPr>
        <w:b/>
        <w:noProof/>
      </w:rPr>
      <w:t>2</w:t>
    </w:r>
    <w:r w:rsidR="007E226C" w:rsidRPr="0047715F">
      <w:rPr>
        <w:b/>
        <w:noProof/>
      </w:rPr>
      <w:fldChar w:fldCharType="end"/>
    </w:r>
    <w:r>
      <w:t xml:space="preserve"> of </w:t>
    </w:r>
    <w:r w:rsidR="00665A5B">
      <w:rPr>
        <w:b/>
      </w:rPr>
      <w:t>1</w:t>
    </w:r>
  </w:p>
  <w:p w14:paraId="06FC8AEC" w14:textId="77777777" w:rsidR="002A683F" w:rsidRDefault="002A68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01EB45" w14:textId="77777777" w:rsidR="002A0E71" w:rsidRDefault="002A0E71" w:rsidP="006A79CE">
      <w:pPr>
        <w:spacing w:after="0" w:line="240" w:lineRule="auto"/>
      </w:pPr>
      <w:r>
        <w:separator/>
      </w:r>
    </w:p>
  </w:footnote>
  <w:footnote w:type="continuationSeparator" w:id="0">
    <w:p w14:paraId="7971A0CD" w14:textId="77777777" w:rsidR="002A0E71" w:rsidRDefault="002A0E71" w:rsidP="006A79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59BCB" w14:textId="597354A3" w:rsidR="0030239C" w:rsidRDefault="0030239C" w:rsidP="00197425">
    <w:pPr>
      <w:pStyle w:val="Header"/>
      <w:tabs>
        <w:tab w:val="clear" w:pos="4513"/>
        <w:tab w:val="clear" w:pos="9026"/>
        <w:tab w:val="left" w:pos="11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BA6CBA"/>
    <w:multiLevelType w:val="hybridMultilevel"/>
    <w:tmpl w:val="D5EA1F4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C12EE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976E5B"/>
    <w:multiLevelType w:val="hybridMultilevel"/>
    <w:tmpl w:val="852A2C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2D6B99"/>
    <w:multiLevelType w:val="multilevel"/>
    <w:tmpl w:val="2B9EA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1F2EED"/>
    <w:multiLevelType w:val="hybridMultilevel"/>
    <w:tmpl w:val="D4042CB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057BBE"/>
    <w:multiLevelType w:val="hybridMultilevel"/>
    <w:tmpl w:val="66842F2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CD306F"/>
    <w:multiLevelType w:val="hybridMultilevel"/>
    <w:tmpl w:val="11289F08"/>
    <w:lvl w:ilvl="0" w:tplc="79DEA22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4D0FAF"/>
    <w:multiLevelType w:val="hybridMultilevel"/>
    <w:tmpl w:val="66842F2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27A06"/>
    <w:multiLevelType w:val="hybridMultilevel"/>
    <w:tmpl w:val="E3582BC8"/>
    <w:lvl w:ilvl="0" w:tplc="270ECC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F50E5"/>
    <w:multiLevelType w:val="hybridMultilevel"/>
    <w:tmpl w:val="FE0259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D50CA3"/>
    <w:multiLevelType w:val="hybridMultilevel"/>
    <w:tmpl w:val="D4042CB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223A9C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C7E5B2C"/>
    <w:multiLevelType w:val="hybridMultilevel"/>
    <w:tmpl w:val="634CBE36"/>
    <w:lvl w:ilvl="0" w:tplc="F40E3F8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02FCF"/>
    <w:multiLevelType w:val="hybridMultilevel"/>
    <w:tmpl w:val="CD361CFE"/>
    <w:lvl w:ilvl="0" w:tplc="34A650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F91FA9"/>
    <w:multiLevelType w:val="hybridMultilevel"/>
    <w:tmpl w:val="777A1C9A"/>
    <w:lvl w:ilvl="0" w:tplc="4009000F">
      <w:start w:val="1"/>
      <w:numFmt w:val="decimal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5" w15:restartNumberingAfterBreak="0">
    <w:nsid w:val="502E3409"/>
    <w:multiLevelType w:val="hybridMultilevel"/>
    <w:tmpl w:val="B5BC68F0"/>
    <w:lvl w:ilvl="0" w:tplc="B90C729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1C6F97"/>
    <w:multiLevelType w:val="hybridMultilevel"/>
    <w:tmpl w:val="DB142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1967D1"/>
    <w:multiLevelType w:val="hybridMultilevel"/>
    <w:tmpl w:val="D8360C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B543C8"/>
    <w:multiLevelType w:val="hybridMultilevel"/>
    <w:tmpl w:val="76E804B0"/>
    <w:lvl w:ilvl="0" w:tplc="F3D2706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8410EC"/>
    <w:multiLevelType w:val="hybridMultilevel"/>
    <w:tmpl w:val="D620267E"/>
    <w:lvl w:ilvl="0" w:tplc="0756BECA">
      <w:start w:val="1"/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A72EE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B432BB2"/>
    <w:multiLevelType w:val="hybridMultilevel"/>
    <w:tmpl w:val="BA969D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72790B"/>
    <w:multiLevelType w:val="multilevel"/>
    <w:tmpl w:val="40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3" w15:restartNumberingAfterBreak="0">
    <w:nsid w:val="7AEE60E4"/>
    <w:multiLevelType w:val="hybridMultilevel"/>
    <w:tmpl w:val="B0B0FB32"/>
    <w:lvl w:ilvl="0" w:tplc="7124D9B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545169">
    <w:abstractNumId w:val="23"/>
  </w:num>
  <w:num w:numId="2" w16cid:durableId="1332491076">
    <w:abstractNumId w:val="19"/>
  </w:num>
  <w:num w:numId="3" w16cid:durableId="360518332">
    <w:abstractNumId w:val="15"/>
  </w:num>
  <w:num w:numId="4" w16cid:durableId="23291763">
    <w:abstractNumId w:val="18"/>
  </w:num>
  <w:num w:numId="5" w16cid:durableId="554632883">
    <w:abstractNumId w:val="9"/>
  </w:num>
  <w:num w:numId="6" w16cid:durableId="297145686">
    <w:abstractNumId w:val="10"/>
  </w:num>
  <w:num w:numId="7" w16cid:durableId="1534535097">
    <w:abstractNumId w:val="4"/>
  </w:num>
  <w:num w:numId="8" w16cid:durableId="12389703">
    <w:abstractNumId w:val="7"/>
  </w:num>
  <w:num w:numId="9" w16cid:durableId="1369917932">
    <w:abstractNumId w:val="0"/>
  </w:num>
  <w:num w:numId="10" w16cid:durableId="385689493">
    <w:abstractNumId w:val="5"/>
  </w:num>
  <w:num w:numId="11" w16cid:durableId="1399591568">
    <w:abstractNumId w:val="14"/>
  </w:num>
  <w:num w:numId="12" w16cid:durableId="421993539">
    <w:abstractNumId w:val="22"/>
  </w:num>
  <w:num w:numId="13" w16cid:durableId="299456936">
    <w:abstractNumId w:val="11"/>
  </w:num>
  <w:num w:numId="14" w16cid:durableId="1904297141">
    <w:abstractNumId w:val="1"/>
  </w:num>
  <w:num w:numId="15" w16cid:durableId="769398397">
    <w:abstractNumId w:val="20"/>
  </w:num>
  <w:num w:numId="16" w16cid:durableId="2025325554">
    <w:abstractNumId w:val="12"/>
  </w:num>
  <w:num w:numId="17" w16cid:durableId="1843356469">
    <w:abstractNumId w:val="6"/>
  </w:num>
  <w:num w:numId="18" w16cid:durableId="525946281">
    <w:abstractNumId w:val="13"/>
  </w:num>
  <w:num w:numId="19" w16cid:durableId="739134677">
    <w:abstractNumId w:val="16"/>
  </w:num>
  <w:num w:numId="20" w16cid:durableId="752970226">
    <w:abstractNumId w:val="2"/>
  </w:num>
  <w:num w:numId="21" w16cid:durableId="575289805">
    <w:abstractNumId w:val="3"/>
  </w:num>
  <w:num w:numId="22" w16cid:durableId="1065563500">
    <w:abstractNumId w:val="8"/>
  </w:num>
  <w:num w:numId="23" w16cid:durableId="1516309740">
    <w:abstractNumId w:val="17"/>
  </w:num>
  <w:num w:numId="24" w16cid:durableId="8209698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tzAxsTSxNDM3MLFU0lEKTi0uzszPAykwrgUAVKTnTywAAAA="/>
  </w:docVars>
  <w:rsids>
    <w:rsidRoot w:val="00D824DE"/>
    <w:rsid w:val="0000087B"/>
    <w:rsid w:val="00003DE1"/>
    <w:rsid w:val="000136C4"/>
    <w:rsid w:val="0001516C"/>
    <w:rsid w:val="000217CE"/>
    <w:rsid w:val="000468A3"/>
    <w:rsid w:val="00054F0E"/>
    <w:rsid w:val="00056FC7"/>
    <w:rsid w:val="0006012E"/>
    <w:rsid w:val="00065166"/>
    <w:rsid w:val="000770B8"/>
    <w:rsid w:val="00083529"/>
    <w:rsid w:val="00085D02"/>
    <w:rsid w:val="00091AC4"/>
    <w:rsid w:val="00094374"/>
    <w:rsid w:val="000A6CCF"/>
    <w:rsid w:val="000B1649"/>
    <w:rsid w:val="000B6275"/>
    <w:rsid w:val="000C1406"/>
    <w:rsid w:val="000C6B54"/>
    <w:rsid w:val="000D241A"/>
    <w:rsid w:val="000E12B5"/>
    <w:rsid w:val="000E297D"/>
    <w:rsid w:val="000E6003"/>
    <w:rsid w:val="000F0D61"/>
    <w:rsid w:val="000F4832"/>
    <w:rsid w:val="000F769F"/>
    <w:rsid w:val="00106623"/>
    <w:rsid w:val="001212C5"/>
    <w:rsid w:val="00132E02"/>
    <w:rsid w:val="0013638E"/>
    <w:rsid w:val="00154A32"/>
    <w:rsid w:val="001727FA"/>
    <w:rsid w:val="00173159"/>
    <w:rsid w:val="00184A5C"/>
    <w:rsid w:val="0019272C"/>
    <w:rsid w:val="00193445"/>
    <w:rsid w:val="00197425"/>
    <w:rsid w:val="001C4823"/>
    <w:rsid w:val="001C6F07"/>
    <w:rsid w:val="001E1E36"/>
    <w:rsid w:val="001E7912"/>
    <w:rsid w:val="001F3E4D"/>
    <w:rsid w:val="001F7393"/>
    <w:rsid w:val="002103CB"/>
    <w:rsid w:val="002114F6"/>
    <w:rsid w:val="00215B55"/>
    <w:rsid w:val="002167FA"/>
    <w:rsid w:val="0024321F"/>
    <w:rsid w:val="00245075"/>
    <w:rsid w:val="00263170"/>
    <w:rsid w:val="00270839"/>
    <w:rsid w:val="002718CF"/>
    <w:rsid w:val="0027667C"/>
    <w:rsid w:val="00283573"/>
    <w:rsid w:val="00287E30"/>
    <w:rsid w:val="002A0E71"/>
    <w:rsid w:val="002A683F"/>
    <w:rsid w:val="002C67E4"/>
    <w:rsid w:val="002D69AB"/>
    <w:rsid w:val="002D7084"/>
    <w:rsid w:val="002E2882"/>
    <w:rsid w:val="002E797E"/>
    <w:rsid w:val="002F0CDB"/>
    <w:rsid w:val="002F2394"/>
    <w:rsid w:val="002F47FC"/>
    <w:rsid w:val="00302308"/>
    <w:rsid w:val="0030239C"/>
    <w:rsid w:val="00310BD5"/>
    <w:rsid w:val="00315E60"/>
    <w:rsid w:val="003213DB"/>
    <w:rsid w:val="00324479"/>
    <w:rsid w:val="00327D74"/>
    <w:rsid w:val="003326FB"/>
    <w:rsid w:val="003342EC"/>
    <w:rsid w:val="00337726"/>
    <w:rsid w:val="00337FF7"/>
    <w:rsid w:val="00356BB2"/>
    <w:rsid w:val="00370C98"/>
    <w:rsid w:val="00377C82"/>
    <w:rsid w:val="003857A7"/>
    <w:rsid w:val="00387CC7"/>
    <w:rsid w:val="00397EDB"/>
    <w:rsid w:val="003A2418"/>
    <w:rsid w:val="003A48E4"/>
    <w:rsid w:val="003B073E"/>
    <w:rsid w:val="003B54D2"/>
    <w:rsid w:val="003B5AA1"/>
    <w:rsid w:val="003B6686"/>
    <w:rsid w:val="003C39C2"/>
    <w:rsid w:val="003C5199"/>
    <w:rsid w:val="003C5B69"/>
    <w:rsid w:val="003D4F8E"/>
    <w:rsid w:val="003E2F7C"/>
    <w:rsid w:val="003E3253"/>
    <w:rsid w:val="003E3C27"/>
    <w:rsid w:val="003E3D06"/>
    <w:rsid w:val="003E4F3E"/>
    <w:rsid w:val="003F0565"/>
    <w:rsid w:val="003F6322"/>
    <w:rsid w:val="00401AB5"/>
    <w:rsid w:val="0041297B"/>
    <w:rsid w:val="004153B2"/>
    <w:rsid w:val="0042295F"/>
    <w:rsid w:val="0043133E"/>
    <w:rsid w:val="0043377D"/>
    <w:rsid w:val="00441571"/>
    <w:rsid w:val="0044559A"/>
    <w:rsid w:val="00452EB0"/>
    <w:rsid w:val="004638CB"/>
    <w:rsid w:val="004644BB"/>
    <w:rsid w:val="004667F3"/>
    <w:rsid w:val="00470603"/>
    <w:rsid w:val="0047715F"/>
    <w:rsid w:val="0048450A"/>
    <w:rsid w:val="004927D3"/>
    <w:rsid w:val="00493189"/>
    <w:rsid w:val="00493997"/>
    <w:rsid w:val="004A0566"/>
    <w:rsid w:val="004A0C99"/>
    <w:rsid w:val="004C5DCE"/>
    <w:rsid w:val="004D13D5"/>
    <w:rsid w:val="004F2807"/>
    <w:rsid w:val="0050573B"/>
    <w:rsid w:val="0051658E"/>
    <w:rsid w:val="005202A1"/>
    <w:rsid w:val="00520477"/>
    <w:rsid w:val="0052524E"/>
    <w:rsid w:val="00533F6D"/>
    <w:rsid w:val="00537801"/>
    <w:rsid w:val="005423A1"/>
    <w:rsid w:val="00545B1E"/>
    <w:rsid w:val="00552890"/>
    <w:rsid w:val="005573E8"/>
    <w:rsid w:val="0056689E"/>
    <w:rsid w:val="00570C18"/>
    <w:rsid w:val="005769C7"/>
    <w:rsid w:val="00580298"/>
    <w:rsid w:val="00582922"/>
    <w:rsid w:val="00584F25"/>
    <w:rsid w:val="005870E4"/>
    <w:rsid w:val="00593DE6"/>
    <w:rsid w:val="005A55E1"/>
    <w:rsid w:val="005B37CD"/>
    <w:rsid w:val="005B510D"/>
    <w:rsid w:val="005B5E0A"/>
    <w:rsid w:val="005D5E03"/>
    <w:rsid w:val="005E4082"/>
    <w:rsid w:val="005E4B0A"/>
    <w:rsid w:val="005F535A"/>
    <w:rsid w:val="005F62BF"/>
    <w:rsid w:val="005F6CE8"/>
    <w:rsid w:val="00612117"/>
    <w:rsid w:val="0061702B"/>
    <w:rsid w:val="006246CC"/>
    <w:rsid w:val="006326B9"/>
    <w:rsid w:val="00665A5B"/>
    <w:rsid w:val="00670835"/>
    <w:rsid w:val="00670D43"/>
    <w:rsid w:val="00671485"/>
    <w:rsid w:val="006748EE"/>
    <w:rsid w:val="006834A5"/>
    <w:rsid w:val="0068603A"/>
    <w:rsid w:val="00693808"/>
    <w:rsid w:val="006A79CE"/>
    <w:rsid w:val="006B527E"/>
    <w:rsid w:val="006D415D"/>
    <w:rsid w:val="006E0976"/>
    <w:rsid w:val="006F24CC"/>
    <w:rsid w:val="007001FE"/>
    <w:rsid w:val="0070354D"/>
    <w:rsid w:val="007068CE"/>
    <w:rsid w:val="00707E6C"/>
    <w:rsid w:val="007138F7"/>
    <w:rsid w:val="007147D1"/>
    <w:rsid w:val="00714924"/>
    <w:rsid w:val="00724EB7"/>
    <w:rsid w:val="00730F81"/>
    <w:rsid w:val="007335F8"/>
    <w:rsid w:val="007421E2"/>
    <w:rsid w:val="007535BB"/>
    <w:rsid w:val="0077325A"/>
    <w:rsid w:val="00775DBF"/>
    <w:rsid w:val="00776164"/>
    <w:rsid w:val="00780AE9"/>
    <w:rsid w:val="00782FFC"/>
    <w:rsid w:val="00784DE9"/>
    <w:rsid w:val="0079371A"/>
    <w:rsid w:val="007A2641"/>
    <w:rsid w:val="007A411A"/>
    <w:rsid w:val="007B00F6"/>
    <w:rsid w:val="007D0D69"/>
    <w:rsid w:val="007D6937"/>
    <w:rsid w:val="007E226C"/>
    <w:rsid w:val="007E5887"/>
    <w:rsid w:val="007F4F97"/>
    <w:rsid w:val="007F7704"/>
    <w:rsid w:val="00805E81"/>
    <w:rsid w:val="0081231E"/>
    <w:rsid w:val="00816438"/>
    <w:rsid w:val="00827A1E"/>
    <w:rsid w:val="00830F59"/>
    <w:rsid w:val="008337CA"/>
    <w:rsid w:val="008418DD"/>
    <w:rsid w:val="00847CCE"/>
    <w:rsid w:val="00851F16"/>
    <w:rsid w:val="008622F0"/>
    <w:rsid w:val="0087470A"/>
    <w:rsid w:val="0088221C"/>
    <w:rsid w:val="00885217"/>
    <w:rsid w:val="00891778"/>
    <w:rsid w:val="008A27DC"/>
    <w:rsid w:val="008A3894"/>
    <w:rsid w:val="008B5BF7"/>
    <w:rsid w:val="008C3338"/>
    <w:rsid w:val="008E631F"/>
    <w:rsid w:val="00902747"/>
    <w:rsid w:val="00906317"/>
    <w:rsid w:val="00921066"/>
    <w:rsid w:val="00931939"/>
    <w:rsid w:val="00943F25"/>
    <w:rsid w:val="0094568D"/>
    <w:rsid w:val="009479D3"/>
    <w:rsid w:val="00971B89"/>
    <w:rsid w:val="00974E58"/>
    <w:rsid w:val="00977FC6"/>
    <w:rsid w:val="00981460"/>
    <w:rsid w:val="009838FF"/>
    <w:rsid w:val="00984B0D"/>
    <w:rsid w:val="00986507"/>
    <w:rsid w:val="00993AC7"/>
    <w:rsid w:val="009A21C3"/>
    <w:rsid w:val="009A5F47"/>
    <w:rsid w:val="009A7AC1"/>
    <w:rsid w:val="009E6DD0"/>
    <w:rsid w:val="009F5F78"/>
    <w:rsid w:val="009F6830"/>
    <w:rsid w:val="00A0076E"/>
    <w:rsid w:val="00A0308A"/>
    <w:rsid w:val="00A13C27"/>
    <w:rsid w:val="00A25A46"/>
    <w:rsid w:val="00A27AB8"/>
    <w:rsid w:val="00A356B1"/>
    <w:rsid w:val="00A41ADE"/>
    <w:rsid w:val="00A52FE1"/>
    <w:rsid w:val="00A57776"/>
    <w:rsid w:val="00A6748B"/>
    <w:rsid w:val="00A72834"/>
    <w:rsid w:val="00A74DFD"/>
    <w:rsid w:val="00A77E3F"/>
    <w:rsid w:val="00A82406"/>
    <w:rsid w:val="00A86904"/>
    <w:rsid w:val="00A872B3"/>
    <w:rsid w:val="00A962D1"/>
    <w:rsid w:val="00AB7A37"/>
    <w:rsid w:val="00AE5478"/>
    <w:rsid w:val="00AF3068"/>
    <w:rsid w:val="00B117AF"/>
    <w:rsid w:val="00B21E7D"/>
    <w:rsid w:val="00B44F0D"/>
    <w:rsid w:val="00B46578"/>
    <w:rsid w:val="00B539D0"/>
    <w:rsid w:val="00B62FBB"/>
    <w:rsid w:val="00B63D13"/>
    <w:rsid w:val="00B664B9"/>
    <w:rsid w:val="00B97C36"/>
    <w:rsid w:val="00BA0BA1"/>
    <w:rsid w:val="00BA1269"/>
    <w:rsid w:val="00BA79BF"/>
    <w:rsid w:val="00BC35EA"/>
    <w:rsid w:val="00BE4422"/>
    <w:rsid w:val="00BE69DD"/>
    <w:rsid w:val="00BF0144"/>
    <w:rsid w:val="00BF6562"/>
    <w:rsid w:val="00C0245C"/>
    <w:rsid w:val="00C310A2"/>
    <w:rsid w:val="00C3158F"/>
    <w:rsid w:val="00C37DFE"/>
    <w:rsid w:val="00C4405A"/>
    <w:rsid w:val="00C55407"/>
    <w:rsid w:val="00C65503"/>
    <w:rsid w:val="00C90772"/>
    <w:rsid w:val="00CD1AC3"/>
    <w:rsid w:val="00CF352F"/>
    <w:rsid w:val="00D146E0"/>
    <w:rsid w:val="00D222B9"/>
    <w:rsid w:val="00D32E8E"/>
    <w:rsid w:val="00D34396"/>
    <w:rsid w:val="00D35376"/>
    <w:rsid w:val="00D3647C"/>
    <w:rsid w:val="00D42206"/>
    <w:rsid w:val="00D66F91"/>
    <w:rsid w:val="00D76893"/>
    <w:rsid w:val="00D824DE"/>
    <w:rsid w:val="00D836B9"/>
    <w:rsid w:val="00D90C8C"/>
    <w:rsid w:val="00DA2EDF"/>
    <w:rsid w:val="00DB6C84"/>
    <w:rsid w:val="00DC0013"/>
    <w:rsid w:val="00DC1147"/>
    <w:rsid w:val="00DE1FAE"/>
    <w:rsid w:val="00DE53AF"/>
    <w:rsid w:val="00DE6739"/>
    <w:rsid w:val="00DF5B42"/>
    <w:rsid w:val="00E02FCF"/>
    <w:rsid w:val="00E03C7B"/>
    <w:rsid w:val="00E25084"/>
    <w:rsid w:val="00E27FE7"/>
    <w:rsid w:val="00E302DE"/>
    <w:rsid w:val="00E307EB"/>
    <w:rsid w:val="00E3414A"/>
    <w:rsid w:val="00E40B9F"/>
    <w:rsid w:val="00E415B7"/>
    <w:rsid w:val="00E426A3"/>
    <w:rsid w:val="00E45122"/>
    <w:rsid w:val="00E567C6"/>
    <w:rsid w:val="00E57C78"/>
    <w:rsid w:val="00E77C26"/>
    <w:rsid w:val="00E85849"/>
    <w:rsid w:val="00EA4EF1"/>
    <w:rsid w:val="00EB2F91"/>
    <w:rsid w:val="00ED1599"/>
    <w:rsid w:val="00ED26F6"/>
    <w:rsid w:val="00EE51C1"/>
    <w:rsid w:val="00F01A98"/>
    <w:rsid w:val="00F060EB"/>
    <w:rsid w:val="00F22C64"/>
    <w:rsid w:val="00F2765C"/>
    <w:rsid w:val="00F2778F"/>
    <w:rsid w:val="00F37640"/>
    <w:rsid w:val="00F45E1B"/>
    <w:rsid w:val="00F6189F"/>
    <w:rsid w:val="00F638CC"/>
    <w:rsid w:val="00F703AA"/>
    <w:rsid w:val="00F74B9A"/>
    <w:rsid w:val="00F8038C"/>
    <w:rsid w:val="00F8402B"/>
    <w:rsid w:val="00F8527C"/>
    <w:rsid w:val="00F85FD6"/>
    <w:rsid w:val="00F86566"/>
    <w:rsid w:val="00F9036C"/>
    <w:rsid w:val="00FA416B"/>
    <w:rsid w:val="00FA4742"/>
    <w:rsid w:val="00FA52B9"/>
    <w:rsid w:val="00FB09C5"/>
    <w:rsid w:val="00FB4C92"/>
    <w:rsid w:val="00FC4FB3"/>
    <w:rsid w:val="00FD6FBC"/>
    <w:rsid w:val="00FD7C6A"/>
    <w:rsid w:val="00FE4FA1"/>
    <w:rsid w:val="00FF0D5C"/>
    <w:rsid w:val="00FF1CD6"/>
    <w:rsid w:val="00FF61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CFD851"/>
  <w15:docId w15:val="{0069B18E-6E7A-4D9F-BF92-B88D6A79A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88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24D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D824D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79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9CE"/>
  </w:style>
  <w:style w:type="paragraph" w:styleId="Footer">
    <w:name w:val="footer"/>
    <w:basedOn w:val="Normal"/>
    <w:link w:val="FooterChar"/>
    <w:uiPriority w:val="99"/>
    <w:unhideWhenUsed/>
    <w:rsid w:val="006A79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9CE"/>
  </w:style>
  <w:style w:type="paragraph" w:styleId="BalloonText">
    <w:name w:val="Balloon Text"/>
    <w:basedOn w:val="Normal"/>
    <w:link w:val="BalloonTextChar"/>
    <w:uiPriority w:val="99"/>
    <w:semiHidden/>
    <w:unhideWhenUsed/>
    <w:rsid w:val="00A577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77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A7283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character" w:customStyle="1" w:styleId="fontstyle01">
    <w:name w:val="fontstyle01"/>
    <w:basedOn w:val="DefaultParagraphFont"/>
    <w:rsid w:val="00F2765C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9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85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230861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80181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88783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8566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5196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30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7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493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356158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234964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728631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3891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3984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650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h</dc:creator>
  <cp:keywords/>
  <dc:description/>
  <cp:lastModifiedBy>Meenakshi  Sundaram</cp:lastModifiedBy>
  <cp:revision>2</cp:revision>
  <cp:lastPrinted>2019-10-16T02:34:00Z</cp:lastPrinted>
  <dcterms:created xsi:type="dcterms:W3CDTF">2024-12-14T06:46:00Z</dcterms:created>
  <dcterms:modified xsi:type="dcterms:W3CDTF">2024-12-14T06:46:00Z</dcterms:modified>
</cp:coreProperties>
</file>